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F090E" w14:textId="5599FC25" w:rsidR="00EA02B4" w:rsidRDefault="00F004CE" w:rsidP="00E17C6C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Homework 2</w:t>
      </w:r>
    </w:p>
    <w:p w14:paraId="2FCC6A91" w14:textId="7D124885" w:rsidR="001D159C" w:rsidRDefault="004F1889" w:rsidP="00E17C6C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STAT 6494 Fall 2017</w:t>
      </w:r>
    </w:p>
    <w:p w14:paraId="108C4139" w14:textId="6FAEE465" w:rsidR="001D159C" w:rsidRDefault="001D159C" w:rsidP="00E17C6C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>Haim Bar</w:t>
      </w:r>
    </w:p>
    <w:p w14:paraId="0DF1E046" w14:textId="77777777" w:rsidR="001A4544" w:rsidRDefault="001A4544" w:rsidP="001D159C">
      <w:pPr>
        <w:jc w:val="center"/>
        <w:rPr>
          <w:b/>
          <w:sz w:val="32"/>
          <w:szCs w:val="32"/>
        </w:rPr>
      </w:pPr>
    </w:p>
    <w:p w14:paraId="6E76A3EA" w14:textId="0B400415" w:rsidR="00F50823" w:rsidRDefault="00FD6A64" w:rsidP="00E17C6C">
      <w:pPr>
        <w:jc w:val="center"/>
        <w:outlineLvl w:val="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ue Date: September </w:t>
      </w:r>
      <w:r w:rsidR="004F1889">
        <w:rPr>
          <w:b/>
          <w:sz w:val="32"/>
          <w:szCs w:val="32"/>
        </w:rPr>
        <w:t>17</w:t>
      </w:r>
      <w:r w:rsidR="006D5E5F">
        <w:rPr>
          <w:b/>
          <w:sz w:val="32"/>
          <w:szCs w:val="32"/>
        </w:rPr>
        <w:t>, 2017</w:t>
      </w:r>
      <w:r w:rsidR="00F50823">
        <w:rPr>
          <w:b/>
          <w:sz w:val="32"/>
          <w:szCs w:val="32"/>
        </w:rPr>
        <w:t xml:space="preserve"> </w:t>
      </w:r>
    </w:p>
    <w:p w14:paraId="487C04E1" w14:textId="25B983B8" w:rsidR="00FD6A64" w:rsidRPr="00F50823" w:rsidRDefault="00F50823" w:rsidP="00E17C6C">
      <w:pPr>
        <w:jc w:val="center"/>
        <w:outlineLvl w:val="0"/>
        <w:rPr>
          <w:b/>
        </w:rPr>
      </w:pPr>
      <w:r w:rsidRPr="00F50823">
        <w:rPr>
          <w:b/>
        </w:rPr>
        <w:t xml:space="preserve">(by 23:59, via </w:t>
      </w:r>
      <w:proofErr w:type="spellStart"/>
      <w:r w:rsidR="003B2506">
        <w:rPr>
          <w:b/>
        </w:rPr>
        <w:t>HuskyCT</w:t>
      </w:r>
      <w:proofErr w:type="spellEnd"/>
      <w:r w:rsidRPr="00F50823">
        <w:rPr>
          <w:b/>
        </w:rPr>
        <w:t>)</w:t>
      </w:r>
    </w:p>
    <w:p w14:paraId="07AB553A" w14:textId="77777777" w:rsidR="00B82096" w:rsidRDefault="00B82096"/>
    <w:p w14:paraId="26FE06E5" w14:textId="619829BB" w:rsidR="00720208" w:rsidRPr="00A21C74" w:rsidRDefault="00E17C6C" w:rsidP="005E1817">
      <w:pPr>
        <w:pStyle w:val="ListParagraph"/>
        <w:numPr>
          <w:ilvl w:val="0"/>
          <w:numId w:val="1"/>
        </w:numPr>
      </w:pPr>
      <w:r w:rsidRPr="00B35C3D">
        <w:rPr>
          <w:b/>
        </w:rPr>
        <w:t>SAS</w:t>
      </w:r>
      <w:r>
        <w:t>: y</w:t>
      </w:r>
      <w:r w:rsidR="00E32ECB">
        <w:t xml:space="preserve">ou want to create a </w:t>
      </w:r>
      <w:r w:rsidR="00470199">
        <w:t>permanent</w:t>
      </w:r>
      <w:r w:rsidR="00E32ECB">
        <w:t xml:space="preserve"> data set that uses a </w:t>
      </w:r>
      <w:r w:rsidR="00E32ECB" w:rsidRPr="00E32ECB">
        <w:rPr>
          <w:rFonts w:ascii="Courier New" w:hAnsi="Courier New" w:cs="Courier New"/>
        </w:rPr>
        <w:t>DATALINES</w:t>
      </w:r>
      <w:r w:rsidR="00E32ECB">
        <w:t xml:space="preserve"> statement to read in values for X and Y. In the</w:t>
      </w:r>
      <w:r w:rsidR="00E32ECB" w:rsidRPr="00470199">
        <w:rPr>
          <w:rFonts w:ascii="Courier New" w:hAnsi="Courier New" w:cs="Courier New"/>
        </w:rPr>
        <w:t xml:space="preserve"> DATA</w:t>
      </w:r>
      <w:r w:rsidR="00E32ECB">
        <w:t xml:space="preserve"> step, you want to create a new variable, Z, equal to 100 + 50 X + 2X^2 – 25Y </w:t>
      </w:r>
      <w:r w:rsidR="00601871">
        <w:t>- 3</w:t>
      </w:r>
      <w:r w:rsidR="00E32ECB">
        <w:t>Y^2. Use the following (X, Y) data pairs: (1, 2), (3, 6), (5, 9)</w:t>
      </w:r>
      <w:r w:rsidR="00601871">
        <w:t>, (-2, -3)</w:t>
      </w:r>
      <w:r w:rsidR="00E32ECB">
        <w:t xml:space="preserve"> and (9, 11).</w:t>
      </w:r>
      <w:r w:rsidR="00B10CA9">
        <w:t xml:space="preserve"> View this data set using </w:t>
      </w:r>
      <w:r w:rsidR="00B10CA9" w:rsidRPr="00726066">
        <w:rPr>
          <w:rFonts w:ascii="Courier New" w:hAnsi="Courier New" w:cs="Courier New"/>
        </w:rPr>
        <w:t>PROC CONTENTS</w:t>
      </w:r>
      <w:r w:rsidR="00C011F7">
        <w:t xml:space="preserve"> and </w:t>
      </w:r>
      <w:r w:rsidR="00C011F7" w:rsidRPr="00726066">
        <w:rPr>
          <w:rFonts w:ascii="Courier New" w:hAnsi="Courier New" w:cs="Courier New"/>
        </w:rPr>
        <w:t>PROC</w:t>
      </w:r>
      <w:r w:rsidR="00C011F7">
        <w:rPr>
          <w:rFonts w:ascii="Courier New" w:hAnsi="Courier New" w:cs="Courier New"/>
        </w:rPr>
        <w:t xml:space="preserve"> PRINT</w:t>
      </w:r>
    </w:p>
    <w:p w14:paraId="2585C6A6" w14:textId="0F60AFA9" w:rsidR="00A21C74" w:rsidRDefault="00A21C74" w:rsidP="00A21C74"/>
    <w:p w14:paraId="7CCD579B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lib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hw2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P:\STAT-6494-Data Management in SAS and R\data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CA6D4AF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hw2.p1;</w:t>
      </w:r>
    </w:p>
    <w:p w14:paraId="573A35AF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x y;</w:t>
      </w:r>
    </w:p>
    <w:p w14:paraId="6F2A5B01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z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x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x**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y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y**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6F22CCD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3AD7CA1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 2</w:t>
      </w:r>
    </w:p>
    <w:p w14:paraId="41930341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3 6</w:t>
      </w:r>
    </w:p>
    <w:p w14:paraId="3FF0BB7D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5 9</w:t>
      </w:r>
    </w:p>
    <w:p w14:paraId="11559350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-2 -3</w:t>
      </w:r>
    </w:p>
    <w:p w14:paraId="1B0122EE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9 11</w:t>
      </w:r>
    </w:p>
    <w:p w14:paraId="15A5C726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3D5C99C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BA4201F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270EC73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The Descriptor Portion of Data Set p1;</w:t>
      </w:r>
    </w:p>
    <w:p w14:paraId="312BD18B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ontent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hw2.p1;</w:t>
      </w:r>
    </w:p>
    <w:p w14:paraId="79128C32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7995E09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1B9737C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The Data Portion of Data Set p1;</w:t>
      </w:r>
    </w:p>
    <w:p w14:paraId="32902B52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hw2.p1;</w:t>
      </w:r>
    </w:p>
    <w:p w14:paraId="5FDAC95F" w14:textId="77777777" w:rsidR="00737AE0" w:rsidRDefault="00737AE0" w:rsidP="00737AE0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B3CF424" w14:textId="35F49EB1" w:rsidR="00A21C74" w:rsidRDefault="00737AE0" w:rsidP="00A21C74">
      <w:r>
        <w:rPr>
          <w:noProof/>
        </w:rPr>
        <w:lastRenderedPageBreak/>
        <w:drawing>
          <wp:inline distT="0" distB="0" distL="0" distR="0" wp14:anchorId="0478CDA3" wp14:editId="297597D2">
            <wp:extent cx="4371975" cy="7448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744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346D" w14:textId="77777777" w:rsidR="00737AE0" w:rsidRDefault="00737AE0" w:rsidP="00A21C74"/>
    <w:p w14:paraId="30EFB908" w14:textId="3D21A008" w:rsidR="00470199" w:rsidRDefault="00B35C3D" w:rsidP="005E1817">
      <w:pPr>
        <w:pStyle w:val="ListParagraph"/>
        <w:numPr>
          <w:ilvl w:val="0"/>
          <w:numId w:val="1"/>
        </w:numPr>
      </w:pPr>
      <w:r w:rsidRPr="00B35C3D">
        <w:rPr>
          <w:b/>
        </w:rPr>
        <w:t>R</w:t>
      </w:r>
      <w:r>
        <w:t>: Repeat question 1</w:t>
      </w:r>
      <w:r w:rsidR="00E32ECB">
        <w:t xml:space="preserve"> in R. </w:t>
      </w:r>
    </w:p>
    <w:p w14:paraId="30A2CD22" w14:textId="7EB33A3E" w:rsidR="00571FB5" w:rsidRDefault="00E32ECB" w:rsidP="00AA240E">
      <w:pPr>
        <w:pStyle w:val="ListParagraph"/>
        <w:numPr>
          <w:ilvl w:val="0"/>
          <w:numId w:val="17"/>
        </w:numPr>
      </w:pPr>
      <w:r>
        <w:t xml:space="preserve">Create a matrix to </w:t>
      </w:r>
      <w:r w:rsidR="00470199">
        <w:t>save (X, Y) values, calculate Z,</w:t>
      </w:r>
      <w:r w:rsidR="00797971">
        <w:t xml:space="preserve"> and</w:t>
      </w:r>
      <w:r w:rsidR="00470199">
        <w:t xml:space="preserve"> save </w:t>
      </w:r>
      <w:r w:rsidR="00797971">
        <w:t>the matrix which contains the columns X</w:t>
      </w:r>
      <w:proofErr w:type="gramStart"/>
      <w:r w:rsidR="00797971">
        <w:t>,Y,Z</w:t>
      </w:r>
      <w:proofErr w:type="gramEnd"/>
      <w:r w:rsidR="00797971">
        <w:t xml:space="preserve"> </w:t>
      </w:r>
      <w:r w:rsidR="00470199">
        <w:t xml:space="preserve">into an </w:t>
      </w:r>
      <w:proofErr w:type="spellStart"/>
      <w:r w:rsidR="00470199">
        <w:t>Rdata</w:t>
      </w:r>
      <w:proofErr w:type="spellEnd"/>
      <w:r w:rsidR="00797971">
        <w:t xml:space="preserve"> file</w:t>
      </w:r>
      <w:r w:rsidR="00470199">
        <w:t>.</w:t>
      </w:r>
    </w:p>
    <w:p w14:paraId="338E0D11" w14:textId="091E2459" w:rsidR="00470199" w:rsidRDefault="00470199" w:rsidP="00470199">
      <w:pPr>
        <w:pStyle w:val="ListParagraph"/>
        <w:numPr>
          <w:ilvl w:val="0"/>
          <w:numId w:val="17"/>
        </w:numPr>
      </w:pPr>
      <w:r>
        <w:t xml:space="preserve">Create a data frame to save (X, Y) values, calculate Z, save </w:t>
      </w:r>
      <w:r w:rsidR="00272761">
        <w:t>the data frame which contains the columns X</w:t>
      </w:r>
      <w:proofErr w:type="gramStart"/>
      <w:r w:rsidR="00272761">
        <w:t>,Y,Z</w:t>
      </w:r>
      <w:proofErr w:type="gramEnd"/>
      <w:r w:rsidR="00272761">
        <w:t xml:space="preserve"> into an </w:t>
      </w:r>
      <w:proofErr w:type="spellStart"/>
      <w:r w:rsidR="00272761">
        <w:t>Rdata</w:t>
      </w:r>
      <w:proofErr w:type="spellEnd"/>
      <w:r w:rsidR="00272761">
        <w:t xml:space="preserve"> file</w:t>
      </w:r>
      <w:r>
        <w:t>.</w:t>
      </w:r>
    </w:p>
    <w:p w14:paraId="52BA08E0" w14:textId="5A34E085" w:rsidR="00470199" w:rsidRDefault="0035702D" w:rsidP="00470199">
      <w:pPr>
        <w:pStyle w:val="ListParagraph"/>
        <w:numPr>
          <w:ilvl w:val="0"/>
          <w:numId w:val="17"/>
        </w:numPr>
      </w:pPr>
      <w:r>
        <w:t xml:space="preserve">Create one list to save (X, Y) values, </w:t>
      </w:r>
      <w:r w:rsidR="00551104">
        <w:t xml:space="preserve">and </w:t>
      </w:r>
      <w:r>
        <w:t xml:space="preserve">calculate Z, </w:t>
      </w:r>
      <w:r w:rsidR="00551104">
        <w:t xml:space="preserve">and </w:t>
      </w:r>
      <w:r>
        <w:t>save the workspace.</w:t>
      </w:r>
    </w:p>
    <w:p w14:paraId="357BA374" w14:textId="27960782" w:rsidR="001706F7" w:rsidRDefault="00726066" w:rsidP="001706F7">
      <w:pPr>
        <w:pStyle w:val="ListParagraph"/>
        <w:numPr>
          <w:ilvl w:val="0"/>
          <w:numId w:val="17"/>
        </w:numPr>
      </w:pPr>
      <w:r>
        <w:t xml:space="preserve">Load the </w:t>
      </w:r>
      <w:proofErr w:type="spellStart"/>
      <w:r>
        <w:t>Rdata</w:t>
      </w:r>
      <w:proofErr w:type="spellEnd"/>
      <w:r>
        <w:t xml:space="preserve"> you saved in part b, and view this data frame using </w:t>
      </w:r>
      <w:proofErr w:type="spellStart"/>
      <w:proofErr w:type="gramStart"/>
      <w:r w:rsidRPr="00726066">
        <w:rPr>
          <w:rFonts w:ascii="Courier New" w:hAnsi="Courier New" w:cs="Courier New"/>
        </w:rPr>
        <w:t>str</w:t>
      </w:r>
      <w:proofErr w:type="spellEnd"/>
      <w:r w:rsidRPr="00726066">
        <w:rPr>
          <w:rFonts w:ascii="Courier New" w:hAnsi="Courier New" w:cs="Courier New"/>
        </w:rPr>
        <w:t>(</w:t>
      </w:r>
      <w:proofErr w:type="gramEnd"/>
      <w:r w:rsidRPr="00726066">
        <w:rPr>
          <w:rFonts w:ascii="Courier New" w:hAnsi="Courier New" w:cs="Courier New"/>
        </w:rPr>
        <w:t>)</w:t>
      </w:r>
      <w:r>
        <w:t>.</w:t>
      </w:r>
    </w:p>
    <w:p w14:paraId="540B9954" w14:textId="77777777" w:rsidR="008A5DCD" w:rsidRDefault="008A5DCD" w:rsidP="008A5DCD">
      <w:pPr>
        <w:pStyle w:val="Heading1"/>
      </w:pPr>
      <w:bookmarkStart w:id="0" w:name="a"/>
      <w:bookmarkEnd w:id="0"/>
      <w:r>
        <w:t>2a</w:t>
      </w:r>
    </w:p>
    <w:p w14:paraId="5C05FFE2" w14:textId="77777777" w:rsidR="008A5DCD" w:rsidRDefault="008A5DCD" w:rsidP="008A5DCD">
      <w:pPr>
        <w:pStyle w:val="SourceCode"/>
      </w:pPr>
      <w:r>
        <w:rPr>
          <w:rStyle w:val="NormalTok"/>
          <w:rFonts w:cstheme="minorBidi"/>
        </w:rPr>
        <w:t>data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6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>,-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 -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1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cnames</w:t>
      </w:r>
      <w:proofErr w:type="spellEnd"/>
      <w:r>
        <w:rPr>
          <w:rStyle w:val="NormalTok"/>
          <w:rFonts w:cstheme="minorBidi"/>
        </w:rPr>
        <w:t>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X"</w:t>
      </w:r>
      <w:r>
        <w:rPr>
          <w:rStyle w:val="NormalTok"/>
          <w:rFonts w:cstheme="minorBidi"/>
        </w:rPr>
        <w:t>,</w:t>
      </w:r>
      <w:r>
        <w:rPr>
          <w:rStyle w:val="StringTok"/>
          <w:rFonts w:cstheme="minorBidi"/>
        </w:rPr>
        <w:t>"Y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rnames</w:t>
      </w:r>
      <w:proofErr w:type="spellEnd"/>
      <w:r>
        <w:rPr>
          <w:rStyle w:val="NormalTok"/>
          <w:rFonts w:cstheme="minorBidi"/>
        </w:rPr>
        <w:t>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: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m=</w:t>
      </w:r>
      <w:r>
        <w:rPr>
          <w:rStyle w:val="KeywordTok"/>
          <w:rFonts w:cstheme="minorBidi"/>
        </w:rPr>
        <w:t>matrix</w:t>
      </w:r>
      <w:r>
        <w:rPr>
          <w:rStyle w:val="NormalTok"/>
          <w:rFonts w:cstheme="minorBidi"/>
        </w:rPr>
        <w:t>(data,</w:t>
      </w:r>
      <w:r>
        <w:rPr>
          <w:rStyle w:val="DataTypeTok"/>
          <w:rFonts w:cstheme="minorBidi"/>
        </w:rPr>
        <w:t>nrow=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>,</w:t>
      </w:r>
      <w:r>
        <w:rPr>
          <w:rStyle w:val="DataTypeTok"/>
          <w:rFonts w:cstheme="minorBidi"/>
        </w:rPr>
        <w:t>ncol=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ataTypeTok"/>
          <w:rFonts w:cstheme="minorBidi"/>
        </w:rPr>
        <w:t>byrow=</w:t>
      </w:r>
      <w:r>
        <w:rPr>
          <w:rStyle w:val="NormalTok"/>
          <w:rFonts w:cstheme="minorBidi"/>
        </w:rPr>
        <w:t>T,</w:t>
      </w:r>
      <w:r>
        <w:rPr>
          <w:rStyle w:val="DataTypeTok"/>
          <w:rFonts w:cstheme="minorBidi"/>
        </w:rPr>
        <w:t>dimnames=</w:t>
      </w:r>
      <w:r>
        <w:rPr>
          <w:rStyle w:val="KeywordTok"/>
          <w:rFonts w:cstheme="minorBidi"/>
        </w:rPr>
        <w:t>list</w:t>
      </w:r>
      <w:r>
        <w:rPr>
          <w:rStyle w:val="NormalTok"/>
          <w:rFonts w:cstheme="minorBidi"/>
        </w:rPr>
        <w:t>(rnames,cnames))</w:t>
      </w:r>
      <w:r>
        <w:br/>
      </w:r>
      <w:r>
        <w:rPr>
          <w:rStyle w:val="NormalTok"/>
          <w:rFonts w:cstheme="minorBidi"/>
        </w:rPr>
        <w:t>Z=</w:t>
      </w:r>
      <w:r>
        <w:rPr>
          <w:rStyle w:val="DecValTok"/>
          <w:rFonts w:cstheme="minorBidi"/>
        </w:rPr>
        <w:t>100+50</w:t>
      </w:r>
      <w:r>
        <w:rPr>
          <w:rStyle w:val="NormalTok"/>
          <w:rFonts w:cstheme="minorBidi"/>
        </w:rPr>
        <w:t>*m[,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]+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*m[,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]**</w:t>
      </w:r>
      <w:r>
        <w:rPr>
          <w:rStyle w:val="DecValTok"/>
          <w:rFonts w:cstheme="minorBidi"/>
        </w:rPr>
        <w:t>2-25</w:t>
      </w:r>
      <w:r>
        <w:rPr>
          <w:rStyle w:val="NormalTok"/>
          <w:rFonts w:cstheme="minorBidi"/>
        </w:rPr>
        <w:t>*m[,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-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*m[,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**</w:t>
      </w:r>
      <w:r>
        <w:rPr>
          <w:rStyle w:val="DecValTok"/>
          <w:rFonts w:cstheme="minorBidi"/>
        </w:rPr>
        <w:t>2</w:t>
      </w:r>
      <w:r>
        <w:br/>
      </w:r>
      <w:r>
        <w:rPr>
          <w:rStyle w:val="NormalTok"/>
          <w:rFonts w:cstheme="minorBidi"/>
        </w:rPr>
        <w:t>m=</w:t>
      </w:r>
      <w:proofErr w:type="spellStart"/>
      <w:r>
        <w:rPr>
          <w:rStyle w:val="KeywordTok"/>
          <w:rFonts w:cstheme="minorBidi"/>
        </w:rPr>
        <w:t>cbind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m,Z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m</w:t>
      </w:r>
    </w:p>
    <w:p w14:paraId="6D366F2B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   X  Y   Z</w:t>
      </w:r>
      <w:r>
        <w:br/>
      </w:r>
      <w:r>
        <w:rPr>
          <w:rStyle w:val="VerbatimChar"/>
          <w:rFonts w:cstheme="minorBidi"/>
        </w:rPr>
        <w:t>## 1  1  2  90</w:t>
      </w:r>
      <w:r>
        <w:br/>
      </w:r>
      <w:r>
        <w:rPr>
          <w:rStyle w:val="VerbatimChar"/>
          <w:rFonts w:cstheme="minorBidi"/>
        </w:rPr>
        <w:t>## 2  3  6  10</w:t>
      </w:r>
      <w:r>
        <w:br/>
      </w:r>
      <w:r>
        <w:rPr>
          <w:rStyle w:val="VerbatimChar"/>
          <w:rFonts w:cstheme="minorBidi"/>
        </w:rPr>
        <w:t>## 3  5  9 -68</w:t>
      </w:r>
      <w:r>
        <w:br/>
      </w:r>
      <w:r>
        <w:rPr>
          <w:rStyle w:val="VerbatimChar"/>
          <w:rFonts w:cstheme="minorBidi"/>
        </w:rPr>
        <w:t>## 4 -2 -3  56</w:t>
      </w:r>
      <w:r>
        <w:br/>
      </w:r>
      <w:r>
        <w:rPr>
          <w:rStyle w:val="VerbatimChar"/>
          <w:rFonts w:cstheme="minorBidi"/>
        </w:rPr>
        <w:t>## 5  9 11  74</w:t>
      </w:r>
    </w:p>
    <w:p w14:paraId="5C53BE4E" w14:textId="77777777" w:rsidR="008A5DCD" w:rsidRDefault="008A5DCD" w:rsidP="008A5DCD">
      <w:pPr>
        <w:pStyle w:val="SourceCode"/>
      </w:pPr>
      <w:proofErr w:type="spellStart"/>
      <w:r>
        <w:rPr>
          <w:rStyle w:val="KeywordTok"/>
          <w:rFonts w:cstheme="minorBidi"/>
        </w:rPr>
        <w:t>str</w:t>
      </w:r>
      <w:proofErr w:type="spellEnd"/>
      <w:r>
        <w:rPr>
          <w:rStyle w:val="NormalTok"/>
          <w:rFonts w:cstheme="minorBidi"/>
        </w:rPr>
        <w:t>(m)</w:t>
      </w:r>
    </w:p>
    <w:p w14:paraId="13B88F94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 xml:space="preserve">## 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[1:5, 1:3] 1 3 5 -2 9 2 6 9 -3 11 ...</w:t>
      </w:r>
      <w:r>
        <w:br/>
      </w:r>
      <w:r>
        <w:rPr>
          <w:rStyle w:val="VerbatimChar"/>
          <w:rFonts w:cstheme="minorBidi"/>
        </w:rPr>
        <w:t xml:space="preserve">##  - </w:t>
      </w:r>
      <w:proofErr w:type="spellStart"/>
      <w:r>
        <w:rPr>
          <w:rStyle w:val="VerbatimChar"/>
          <w:rFonts w:cstheme="minorBidi"/>
        </w:rPr>
        <w:t>attr</w:t>
      </w:r>
      <w:proofErr w:type="spellEnd"/>
      <w:r>
        <w:rPr>
          <w:rStyle w:val="VerbatimChar"/>
          <w:rFonts w:cstheme="minorBidi"/>
        </w:rPr>
        <w:t>(*, "</w:t>
      </w:r>
      <w:proofErr w:type="spellStart"/>
      <w:r>
        <w:rPr>
          <w:rStyle w:val="VerbatimChar"/>
          <w:rFonts w:cstheme="minorBidi"/>
        </w:rPr>
        <w:t>dimnames</w:t>
      </w:r>
      <w:proofErr w:type="spellEnd"/>
      <w:r>
        <w:rPr>
          <w:rStyle w:val="VerbatimChar"/>
          <w:rFonts w:cstheme="minorBidi"/>
        </w:rPr>
        <w:t>")=List of 2</w:t>
      </w:r>
      <w:r>
        <w:br/>
      </w:r>
      <w:r>
        <w:rPr>
          <w:rStyle w:val="VerbatimChar"/>
          <w:rFonts w:cstheme="minorBidi"/>
        </w:rPr>
        <w:t xml:space="preserve">##   ..$ : </w:t>
      </w:r>
      <w:proofErr w:type="spellStart"/>
      <w:r>
        <w:rPr>
          <w:rStyle w:val="VerbatimChar"/>
          <w:rFonts w:cstheme="minorBidi"/>
        </w:rPr>
        <w:t>chr</w:t>
      </w:r>
      <w:proofErr w:type="spellEnd"/>
      <w:r>
        <w:rPr>
          <w:rStyle w:val="VerbatimChar"/>
          <w:rFonts w:cstheme="minorBidi"/>
        </w:rPr>
        <w:t xml:space="preserve"> [1:5] "1" "2" "3" "4" ...</w:t>
      </w:r>
      <w:r>
        <w:br/>
      </w:r>
      <w:r>
        <w:rPr>
          <w:rStyle w:val="VerbatimChar"/>
          <w:rFonts w:cstheme="minorBidi"/>
        </w:rPr>
        <w:t xml:space="preserve">##   ..$ : </w:t>
      </w:r>
      <w:proofErr w:type="spellStart"/>
      <w:r>
        <w:rPr>
          <w:rStyle w:val="VerbatimChar"/>
          <w:rFonts w:cstheme="minorBidi"/>
        </w:rPr>
        <w:t>chr</w:t>
      </w:r>
      <w:proofErr w:type="spellEnd"/>
      <w:r>
        <w:rPr>
          <w:rStyle w:val="VerbatimChar"/>
          <w:rFonts w:cstheme="minorBidi"/>
        </w:rPr>
        <w:t xml:space="preserve"> [1:3] "X" "Y" "Z"</w:t>
      </w:r>
    </w:p>
    <w:p w14:paraId="2A68E10E" w14:textId="77777777" w:rsidR="008A5DCD" w:rsidRDefault="008A5DCD" w:rsidP="008A5DCD">
      <w:pPr>
        <w:pStyle w:val="SourceCode"/>
      </w:pPr>
      <w:proofErr w:type="gramStart"/>
      <w:r>
        <w:rPr>
          <w:rStyle w:val="KeywordTok"/>
          <w:rFonts w:cstheme="minorBidi"/>
        </w:rPr>
        <w:t>save</w:t>
      </w:r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 xml:space="preserve">m, </w:t>
      </w:r>
      <w:r>
        <w:rPr>
          <w:rStyle w:val="DataTypeTok"/>
          <w:rFonts w:cstheme="minorBidi"/>
        </w:rPr>
        <w:t>file=</w:t>
      </w:r>
      <w:r>
        <w:rPr>
          <w:rStyle w:val="StringTok"/>
          <w:rFonts w:cstheme="minorBidi"/>
        </w:rPr>
        <w:t>"P:/STAT-6494-Data Management in SAS and R/</w:t>
      </w:r>
      <w:proofErr w:type="spellStart"/>
      <w:r>
        <w:rPr>
          <w:rStyle w:val="StringTok"/>
          <w:rFonts w:cstheme="minorBidi"/>
        </w:rPr>
        <w:t>xyzmatrix.RData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148EAA15" w14:textId="77777777" w:rsidR="008A5DCD" w:rsidRDefault="008A5DCD" w:rsidP="008A5DCD">
      <w:pPr>
        <w:pStyle w:val="Heading1"/>
      </w:pPr>
      <w:bookmarkStart w:id="1" w:name="b"/>
      <w:bookmarkEnd w:id="1"/>
      <w:r>
        <w:t>2b</w:t>
      </w:r>
    </w:p>
    <w:p w14:paraId="401FB2DB" w14:textId="77777777" w:rsidR="008A5DCD" w:rsidRDefault="008A5DCD" w:rsidP="008A5DCD">
      <w:pPr>
        <w:pStyle w:val="SourceCode"/>
      </w:pPr>
      <w:r>
        <w:rPr>
          <w:rStyle w:val="NormalTok"/>
          <w:rFonts w:cstheme="minorBidi"/>
        </w:rPr>
        <w:t>X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>,-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Y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6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>,-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11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Z=</w:t>
      </w:r>
      <w:r>
        <w:rPr>
          <w:rStyle w:val="DecValTok"/>
          <w:rFonts w:cstheme="minorBidi"/>
        </w:rPr>
        <w:t>100+50</w:t>
      </w:r>
      <w:r>
        <w:rPr>
          <w:rStyle w:val="NormalTok"/>
          <w:rFonts w:cstheme="minorBidi"/>
        </w:rPr>
        <w:t>*X</w:t>
      </w:r>
      <w:r>
        <w:rPr>
          <w:rStyle w:val="DecValTok"/>
          <w:rFonts w:cstheme="minorBidi"/>
        </w:rPr>
        <w:t>+2</w:t>
      </w:r>
      <w:r>
        <w:rPr>
          <w:rStyle w:val="NormalTok"/>
          <w:rFonts w:cstheme="minorBidi"/>
        </w:rPr>
        <w:t>*X**</w:t>
      </w:r>
      <w:r>
        <w:rPr>
          <w:rStyle w:val="DecValTok"/>
          <w:rFonts w:cstheme="minorBidi"/>
        </w:rPr>
        <w:t>2-25</w:t>
      </w:r>
      <w:r>
        <w:rPr>
          <w:rStyle w:val="NormalTok"/>
          <w:rFonts w:cstheme="minorBidi"/>
        </w:rPr>
        <w:t>*Y</w:t>
      </w:r>
      <w:r>
        <w:rPr>
          <w:rStyle w:val="DecValTok"/>
          <w:rFonts w:cstheme="minorBidi"/>
        </w:rPr>
        <w:t>-3</w:t>
      </w:r>
      <w:r>
        <w:rPr>
          <w:rStyle w:val="NormalTok"/>
          <w:rFonts w:cstheme="minorBidi"/>
        </w:rPr>
        <w:t>*Y**</w:t>
      </w:r>
      <w:r>
        <w:rPr>
          <w:rStyle w:val="DecValTok"/>
          <w:rFonts w:cstheme="minorBidi"/>
        </w:rPr>
        <w:t>2</w:t>
      </w:r>
      <w:r>
        <w:br/>
      </w:r>
      <w:r>
        <w:rPr>
          <w:rStyle w:val="NormalTok"/>
          <w:rFonts w:cstheme="minorBidi"/>
        </w:rPr>
        <w:t>p1&lt;-</w:t>
      </w:r>
      <w:proofErr w:type="spellStart"/>
      <w:r>
        <w:rPr>
          <w:rStyle w:val="KeywordTok"/>
          <w:rFonts w:cstheme="minorBidi"/>
        </w:rPr>
        <w:t>data.frame</w:t>
      </w:r>
      <w:proofErr w:type="spellEnd"/>
      <w:r>
        <w:rPr>
          <w:rStyle w:val="NormalTok"/>
          <w:rFonts w:cstheme="minorBidi"/>
        </w:rPr>
        <w:t>(X,Y,Z)</w:t>
      </w:r>
      <w:r>
        <w:br/>
      </w:r>
      <w:r>
        <w:rPr>
          <w:rStyle w:val="NormalTok"/>
          <w:rFonts w:cstheme="minorBidi"/>
        </w:rPr>
        <w:t>p1</w:t>
      </w:r>
    </w:p>
    <w:p w14:paraId="1B1D637D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   X  Y   Z</w:t>
      </w:r>
      <w:r>
        <w:br/>
      </w:r>
      <w:r>
        <w:rPr>
          <w:rStyle w:val="VerbatimChar"/>
          <w:rFonts w:cstheme="minorBidi"/>
        </w:rPr>
        <w:t>## 1  1  2  90</w:t>
      </w:r>
      <w:r>
        <w:br/>
      </w:r>
      <w:r>
        <w:rPr>
          <w:rStyle w:val="VerbatimChar"/>
          <w:rFonts w:cstheme="minorBidi"/>
        </w:rPr>
        <w:t>## 2  3  6  10</w:t>
      </w:r>
      <w:r>
        <w:br/>
      </w:r>
      <w:r>
        <w:rPr>
          <w:rStyle w:val="VerbatimChar"/>
          <w:rFonts w:cstheme="minorBidi"/>
        </w:rPr>
        <w:t>## 3  5  9 -68</w:t>
      </w:r>
      <w:r>
        <w:br/>
      </w:r>
      <w:r>
        <w:rPr>
          <w:rStyle w:val="VerbatimChar"/>
          <w:rFonts w:cstheme="minorBidi"/>
        </w:rPr>
        <w:t>## 4 -2 -3  56</w:t>
      </w:r>
      <w:r>
        <w:br/>
      </w:r>
      <w:r>
        <w:rPr>
          <w:rStyle w:val="VerbatimChar"/>
          <w:rFonts w:cstheme="minorBidi"/>
        </w:rPr>
        <w:t>## 5  9 11  74</w:t>
      </w:r>
    </w:p>
    <w:p w14:paraId="517E636A" w14:textId="77777777" w:rsidR="008A5DCD" w:rsidRDefault="008A5DCD" w:rsidP="008A5DCD">
      <w:pPr>
        <w:pStyle w:val="SourceCode"/>
      </w:pPr>
      <w:proofErr w:type="spellStart"/>
      <w:r>
        <w:rPr>
          <w:rStyle w:val="KeywordTok"/>
          <w:rFonts w:cstheme="minorBidi"/>
        </w:rPr>
        <w:t>str</w:t>
      </w:r>
      <w:proofErr w:type="spellEnd"/>
      <w:r>
        <w:rPr>
          <w:rStyle w:val="NormalTok"/>
          <w:rFonts w:cstheme="minorBidi"/>
        </w:rPr>
        <w:t>(p1)</w:t>
      </w:r>
    </w:p>
    <w:p w14:paraId="78B8AB67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'</w:t>
      </w:r>
      <w:proofErr w:type="spellStart"/>
      <w:r>
        <w:rPr>
          <w:rStyle w:val="VerbatimChar"/>
          <w:rFonts w:cstheme="minorBidi"/>
        </w:rPr>
        <w:t>data.frame</w:t>
      </w:r>
      <w:proofErr w:type="spellEnd"/>
      <w:r>
        <w:rPr>
          <w:rStyle w:val="VerbatimChar"/>
          <w:rFonts w:cstheme="minorBidi"/>
        </w:rPr>
        <w:t>':    5 obs. of  3 variables:</w:t>
      </w:r>
      <w:r>
        <w:br/>
      </w:r>
      <w:r>
        <w:rPr>
          <w:rStyle w:val="VerbatimChar"/>
          <w:rFonts w:cstheme="minorBidi"/>
        </w:rPr>
        <w:t xml:space="preserve">##  $ X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1 3 5 -2 9</w:t>
      </w:r>
      <w:r>
        <w:br/>
      </w:r>
      <w:r>
        <w:rPr>
          <w:rStyle w:val="VerbatimChar"/>
          <w:rFonts w:cstheme="minorBidi"/>
        </w:rPr>
        <w:t xml:space="preserve">##  $ Y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2 6 9 -3 11</w:t>
      </w:r>
      <w:r>
        <w:br/>
      </w:r>
      <w:r>
        <w:rPr>
          <w:rStyle w:val="VerbatimChar"/>
          <w:rFonts w:cstheme="minorBidi"/>
        </w:rPr>
        <w:t xml:space="preserve">##  $ Z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90 10 -68 56 74</w:t>
      </w:r>
    </w:p>
    <w:p w14:paraId="5F947CB6" w14:textId="77777777" w:rsidR="008A5DCD" w:rsidRDefault="008A5DCD" w:rsidP="008A5DCD">
      <w:pPr>
        <w:pStyle w:val="SourceCode"/>
      </w:pPr>
      <w:proofErr w:type="gramStart"/>
      <w:r>
        <w:rPr>
          <w:rStyle w:val="KeywordTok"/>
          <w:rFonts w:cstheme="minorBidi"/>
        </w:rPr>
        <w:t>save</w:t>
      </w:r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 xml:space="preserve">p1, </w:t>
      </w:r>
      <w:r>
        <w:rPr>
          <w:rStyle w:val="DataTypeTok"/>
          <w:rFonts w:cstheme="minorBidi"/>
        </w:rPr>
        <w:t>file=</w:t>
      </w:r>
      <w:r>
        <w:rPr>
          <w:rStyle w:val="StringTok"/>
          <w:rFonts w:cstheme="minorBidi"/>
        </w:rPr>
        <w:t>"P:/STAT-6494-Data Management in SAS and R/</w:t>
      </w:r>
      <w:proofErr w:type="spellStart"/>
      <w:r>
        <w:rPr>
          <w:rStyle w:val="StringTok"/>
          <w:rFonts w:cstheme="minorBidi"/>
        </w:rPr>
        <w:t>xyzdataframe.RData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5E813A57" w14:textId="77777777" w:rsidR="008A5DCD" w:rsidRDefault="008A5DCD" w:rsidP="008A5DCD">
      <w:pPr>
        <w:pStyle w:val="Heading1"/>
      </w:pPr>
      <w:bookmarkStart w:id="2" w:name="c"/>
      <w:bookmarkEnd w:id="2"/>
      <w:r>
        <w:t>2C</w:t>
      </w:r>
    </w:p>
    <w:p w14:paraId="1EA80ED9" w14:textId="77777777" w:rsidR="008A5DCD" w:rsidRDefault="008A5DCD" w:rsidP="008A5DCD">
      <w:pPr>
        <w:pStyle w:val="SourceCode"/>
      </w:pPr>
      <w:r>
        <w:rPr>
          <w:rStyle w:val="NormalTok"/>
          <w:rFonts w:cstheme="minorBidi"/>
        </w:rPr>
        <w:t>X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>,-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Y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6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9</w:t>
      </w:r>
      <w:r>
        <w:rPr>
          <w:rStyle w:val="NormalTok"/>
          <w:rFonts w:cstheme="minorBidi"/>
        </w:rPr>
        <w:t>,-</w:t>
      </w:r>
      <w:r>
        <w:rPr>
          <w:rStyle w:val="DecValTok"/>
          <w:rFonts w:cstheme="minorBidi"/>
        </w:rPr>
        <w:t>3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11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L=</w:t>
      </w:r>
      <w:r>
        <w:rPr>
          <w:rStyle w:val="KeywordTok"/>
          <w:rFonts w:cstheme="minorBidi"/>
        </w:rPr>
        <w:t>list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=</w:t>
      </w:r>
      <w:r>
        <w:rPr>
          <w:rStyle w:val="NormalTok"/>
          <w:rFonts w:cstheme="minorBidi"/>
        </w:rPr>
        <w:t>X,</w:t>
      </w:r>
      <w:r>
        <w:rPr>
          <w:rStyle w:val="DataTypeTok"/>
          <w:rFonts w:cstheme="minorBidi"/>
        </w:rPr>
        <w:t>Y=</w:t>
      </w:r>
      <w:r>
        <w:rPr>
          <w:rStyle w:val="NormalTok"/>
          <w:rFonts w:cstheme="minorBidi"/>
        </w:rPr>
        <w:t>Y)</w:t>
      </w:r>
      <w:r>
        <w:br/>
      </w:r>
      <w:r>
        <w:rPr>
          <w:rStyle w:val="NormalTok"/>
          <w:rFonts w:cstheme="minorBidi"/>
        </w:rPr>
        <w:t>Z=</w:t>
      </w:r>
      <w:r>
        <w:rPr>
          <w:rStyle w:val="DecValTok"/>
          <w:rFonts w:cstheme="minorBidi"/>
        </w:rPr>
        <w:t>100+50</w:t>
      </w:r>
      <w:r>
        <w:rPr>
          <w:rStyle w:val="NormalTok"/>
          <w:rFonts w:cstheme="minorBidi"/>
        </w:rPr>
        <w:t>*X</w:t>
      </w:r>
      <w:r>
        <w:rPr>
          <w:rStyle w:val="DecValTok"/>
          <w:rFonts w:cstheme="minorBidi"/>
        </w:rPr>
        <w:t>+2</w:t>
      </w:r>
      <w:r>
        <w:rPr>
          <w:rStyle w:val="NormalTok"/>
          <w:rFonts w:cstheme="minorBidi"/>
        </w:rPr>
        <w:t>*X**</w:t>
      </w:r>
      <w:r>
        <w:rPr>
          <w:rStyle w:val="DecValTok"/>
          <w:rFonts w:cstheme="minorBidi"/>
        </w:rPr>
        <w:t>2-25</w:t>
      </w:r>
      <w:r>
        <w:rPr>
          <w:rStyle w:val="NormalTok"/>
          <w:rFonts w:cstheme="minorBidi"/>
        </w:rPr>
        <w:t>*Y</w:t>
      </w:r>
      <w:r>
        <w:rPr>
          <w:rStyle w:val="DecValTok"/>
          <w:rFonts w:cstheme="minorBidi"/>
        </w:rPr>
        <w:t>-3</w:t>
      </w:r>
      <w:r>
        <w:rPr>
          <w:rStyle w:val="NormalTok"/>
          <w:rFonts w:cstheme="minorBidi"/>
        </w:rPr>
        <w:t>*Y**</w:t>
      </w:r>
      <w:r>
        <w:rPr>
          <w:rStyle w:val="DecValTok"/>
          <w:rFonts w:cstheme="minorBidi"/>
        </w:rPr>
        <w:t>2</w:t>
      </w:r>
      <w:r>
        <w:br/>
      </w:r>
      <w:r>
        <w:rPr>
          <w:rStyle w:val="NormalTok"/>
          <w:rFonts w:cstheme="minorBidi"/>
        </w:rPr>
        <w:t>L=</w:t>
      </w:r>
      <w:r>
        <w:rPr>
          <w:rStyle w:val="KeywordTok"/>
          <w:rFonts w:cstheme="minorBidi"/>
        </w:rPr>
        <w:t>list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=</w:t>
      </w:r>
      <w:r>
        <w:rPr>
          <w:rStyle w:val="NormalTok"/>
          <w:rFonts w:cstheme="minorBidi"/>
        </w:rPr>
        <w:t>X,</w:t>
      </w:r>
      <w:r>
        <w:rPr>
          <w:rStyle w:val="DataTypeTok"/>
          <w:rFonts w:cstheme="minorBidi"/>
        </w:rPr>
        <w:t>Y=</w:t>
      </w:r>
      <w:r>
        <w:rPr>
          <w:rStyle w:val="NormalTok"/>
          <w:rFonts w:cstheme="minorBidi"/>
        </w:rPr>
        <w:t>Y,</w:t>
      </w:r>
      <w:r>
        <w:rPr>
          <w:rStyle w:val="DataTypeTok"/>
          <w:rFonts w:cstheme="minorBidi"/>
        </w:rPr>
        <w:t>Z=</w:t>
      </w:r>
      <w:r>
        <w:rPr>
          <w:rStyle w:val="NormalTok"/>
          <w:rFonts w:cstheme="minorBidi"/>
        </w:rPr>
        <w:t>Z)</w:t>
      </w:r>
      <w:r>
        <w:br/>
      </w:r>
      <w:r>
        <w:rPr>
          <w:rStyle w:val="NormalTok"/>
          <w:rFonts w:cstheme="minorBidi"/>
        </w:rPr>
        <w:t>L</w:t>
      </w:r>
    </w:p>
    <w:p w14:paraId="304E5C3F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$X</w:t>
      </w:r>
      <w:r>
        <w:br/>
      </w:r>
      <w:r>
        <w:rPr>
          <w:rStyle w:val="VerbatimChar"/>
          <w:rFonts w:cstheme="minorBidi"/>
        </w:rPr>
        <w:t>## [1]  1  3  5 -2  9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$Y</w:t>
      </w:r>
      <w:r>
        <w:br/>
      </w:r>
      <w:r>
        <w:rPr>
          <w:rStyle w:val="VerbatimChar"/>
          <w:rFonts w:cstheme="minorBidi"/>
        </w:rPr>
        <w:t>## [1]  2  6  9 -3 1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$Z</w:t>
      </w:r>
      <w:r>
        <w:br/>
      </w:r>
      <w:r>
        <w:rPr>
          <w:rStyle w:val="VerbatimChar"/>
          <w:rFonts w:cstheme="minorBidi"/>
        </w:rPr>
        <w:t>## [1]  90  10 -68  56  74</w:t>
      </w:r>
    </w:p>
    <w:p w14:paraId="4935A651" w14:textId="77777777" w:rsidR="008A5DCD" w:rsidRDefault="008A5DCD" w:rsidP="008A5DCD">
      <w:pPr>
        <w:pStyle w:val="SourceCode"/>
      </w:pPr>
      <w:proofErr w:type="spellStart"/>
      <w:r>
        <w:rPr>
          <w:rStyle w:val="KeywordTok"/>
          <w:rFonts w:cstheme="minorBidi"/>
        </w:rPr>
        <w:t>str</w:t>
      </w:r>
      <w:proofErr w:type="spellEnd"/>
      <w:r>
        <w:rPr>
          <w:rStyle w:val="NormalTok"/>
          <w:rFonts w:cstheme="minorBidi"/>
        </w:rPr>
        <w:t>(L)</w:t>
      </w:r>
    </w:p>
    <w:p w14:paraId="2A3A4B91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List of 3</w:t>
      </w:r>
      <w:r>
        <w:br/>
      </w:r>
      <w:r>
        <w:rPr>
          <w:rStyle w:val="VerbatimChar"/>
          <w:rFonts w:cstheme="minorBidi"/>
        </w:rPr>
        <w:t xml:space="preserve">##  $ X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[1:5] 1 3 5 -2 9</w:t>
      </w:r>
      <w:r>
        <w:br/>
      </w:r>
      <w:r>
        <w:rPr>
          <w:rStyle w:val="VerbatimChar"/>
          <w:rFonts w:cstheme="minorBidi"/>
        </w:rPr>
        <w:t xml:space="preserve">##  $ Y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[1:5] 2 6 9 -3 11</w:t>
      </w:r>
      <w:r>
        <w:br/>
      </w:r>
      <w:r>
        <w:rPr>
          <w:rStyle w:val="VerbatimChar"/>
          <w:rFonts w:cstheme="minorBidi"/>
        </w:rPr>
        <w:t xml:space="preserve">##  $ Z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[1:5] 90 10 -68 56 74</w:t>
      </w:r>
    </w:p>
    <w:p w14:paraId="1971C0DC" w14:textId="77777777" w:rsidR="008A5DCD" w:rsidRDefault="008A5DCD" w:rsidP="008A5DCD">
      <w:pPr>
        <w:pStyle w:val="SourceCode"/>
      </w:pPr>
      <w:proofErr w:type="spellStart"/>
      <w:proofErr w:type="gramStart"/>
      <w:r>
        <w:rPr>
          <w:rStyle w:val="KeywordTok"/>
          <w:rFonts w:cstheme="minorBidi"/>
        </w:rPr>
        <w:t>save.image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DataTypeTok"/>
          <w:rFonts w:cstheme="minorBidi"/>
        </w:rPr>
        <w:t>file=</w:t>
      </w:r>
      <w:r>
        <w:rPr>
          <w:rStyle w:val="StringTok"/>
          <w:rFonts w:cstheme="minorBidi"/>
        </w:rPr>
        <w:t>"P:/STAT-6494-Data Management in SAS and R/</w:t>
      </w:r>
      <w:proofErr w:type="spellStart"/>
      <w:r>
        <w:rPr>
          <w:rStyle w:val="StringTok"/>
          <w:rFonts w:cstheme="minorBidi"/>
        </w:rPr>
        <w:t>xyzworkspace.RData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3C0080D4" w14:textId="77777777" w:rsidR="008A5DCD" w:rsidRDefault="008A5DCD" w:rsidP="008A5DCD">
      <w:pPr>
        <w:pStyle w:val="Heading1"/>
      </w:pPr>
      <w:bookmarkStart w:id="3" w:name="d"/>
      <w:bookmarkEnd w:id="3"/>
      <w:r>
        <w:t>2d</w:t>
      </w:r>
    </w:p>
    <w:p w14:paraId="7A5B14BC" w14:textId="77777777" w:rsidR="008A5DCD" w:rsidRDefault="008A5DCD" w:rsidP="008A5DCD">
      <w:pPr>
        <w:pStyle w:val="SourceCode"/>
      </w:pPr>
      <w:r>
        <w:rPr>
          <w:rStyle w:val="KeywordTok"/>
          <w:rFonts w:cstheme="minorBidi"/>
        </w:rPr>
        <w:t>load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P:/STAT-6494-Data Management in SAS and R/</w:t>
      </w:r>
      <w:proofErr w:type="spellStart"/>
      <w:r>
        <w:rPr>
          <w:rStyle w:val="StringTok"/>
          <w:rFonts w:cstheme="minorBidi"/>
        </w:rPr>
        <w:t>xyzdataframe.RData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KeywordTok"/>
          <w:rFonts w:cstheme="minorBidi"/>
        </w:rPr>
        <w:t>str</w:t>
      </w:r>
      <w:proofErr w:type="spellEnd"/>
      <w:r>
        <w:rPr>
          <w:rStyle w:val="NormalTok"/>
          <w:rFonts w:cstheme="minorBidi"/>
        </w:rPr>
        <w:t>(p1)</w:t>
      </w:r>
    </w:p>
    <w:p w14:paraId="13377AB1" w14:textId="77777777" w:rsidR="008A5DCD" w:rsidRDefault="008A5DCD" w:rsidP="008A5DCD">
      <w:pPr>
        <w:pStyle w:val="SourceCode"/>
      </w:pPr>
      <w:r>
        <w:rPr>
          <w:rStyle w:val="VerbatimChar"/>
          <w:rFonts w:cstheme="minorBidi"/>
        </w:rPr>
        <w:t>## '</w:t>
      </w:r>
      <w:proofErr w:type="spellStart"/>
      <w:r>
        <w:rPr>
          <w:rStyle w:val="VerbatimChar"/>
          <w:rFonts w:cstheme="minorBidi"/>
        </w:rPr>
        <w:t>data.frame</w:t>
      </w:r>
      <w:proofErr w:type="spellEnd"/>
      <w:r>
        <w:rPr>
          <w:rStyle w:val="VerbatimChar"/>
          <w:rFonts w:cstheme="minorBidi"/>
        </w:rPr>
        <w:t>':    5 obs. of  3 variables:</w:t>
      </w:r>
      <w:r>
        <w:br/>
      </w:r>
      <w:r>
        <w:rPr>
          <w:rStyle w:val="VerbatimChar"/>
          <w:rFonts w:cstheme="minorBidi"/>
        </w:rPr>
        <w:t xml:space="preserve">##  $ X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1 3 5 -2 9</w:t>
      </w:r>
      <w:r>
        <w:br/>
      </w:r>
      <w:r>
        <w:rPr>
          <w:rStyle w:val="VerbatimChar"/>
          <w:rFonts w:cstheme="minorBidi"/>
        </w:rPr>
        <w:t xml:space="preserve">##  $ Y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2 6 9 -3 11</w:t>
      </w:r>
      <w:r>
        <w:br/>
      </w:r>
      <w:r>
        <w:rPr>
          <w:rStyle w:val="VerbatimChar"/>
          <w:rFonts w:cstheme="minorBidi"/>
        </w:rPr>
        <w:t xml:space="preserve">##  $ Z: </w:t>
      </w:r>
      <w:proofErr w:type="spellStart"/>
      <w:r>
        <w:rPr>
          <w:rStyle w:val="VerbatimChar"/>
          <w:rFonts w:cstheme="minorBidi"/>
        </w:rPr>
        <w:t>num</w:t>
      </w:r>
      <w:proofErr w:type="spellEnd"/>
      <w:r>
        <w:rPr>
          <w:rStyle w:val="VerbatimChar"/>
          <w:rFonts w:cstheme="minorBidi"/>
        </w:rPr>
        <w:t xml:space="preserve">  90 10 -68 56 74</w:t>
      </w:r>
    </w:p>
    <w:p w14:paraId="2D650C8B" w14:textId="713E5DB5" w:rsidR="005B14C4" w:rsidRDefault="005B14C4" w:rsidP="00AA240E">
      <w:pPr>
        <w:pStyle w:val="ListParagraph"/>
        <w:ind w:left="1080"/>
      </w:pPr>
    </w:p>
    <w:p w14:paraId="75B4D972" w14:textId="3606E154" w:rsidR="005B14C4" w:rsidRDefault="005B14C4" w:rsidP="00A21C74"/>
    <w:p w14:paraId="40FF112F" w14:textId="77777777" w:rsidR="005B14C4" w:rsidRDefault="005B14C4" w:rsidP="00A21C74"/>
    <w:p w14:paraId="52BABA43" w14:textId="5EACCE3F" w:rsidR="0035702D" w:rsidRDefault="00F46917" w:rsidP="0035702D">
      <w:pPr>
        <w:pStyle w:val="ListParagraph"/>
        <w:numPr>
          <w:ilvl w:val="0"/>
          <w:numId w:val="1"/>
        </w:numPr>
      </w:pPr>
      <w:r w:rsidRPr="00F46917">
        <w:rPr>
          <w:b/>
        </w:rPr>
        <w:t>SAS</w:t>
      </w:r>
      <w:r>
        <w:t xml:space="preserve">: </w:t>
      </w:r>
      <w:r w:rsidR="0035702D">
        <w:t xml:space="preserve">You have a text file called </w:t>
      </w:r>
      <w:r w:rsidR="0035702D" w:rsidRPr="0035702D">
        <w:rPr>
          <w:rFonts w:ascii="Courier New" w:hAnsi="Courier New" w:cs="Courier New"/>
        </w:rPr>
        <w:t>geocaching.txt</w:t>
      </w:r>
      <w:r w:rsidR="0035702D">
        <w:t xml:space="preserve"> with data values arranged as follows:</w:t>
      </w:r>
    </w:p>
    <w:p w14:paraId="4B7B02E1" w14:textId="77777777" w:rsidR="0035702D" w:rsidRDefault="0035702D" w:rsidP="0035702D">
      <w:pPr>
        <w:pStyle w:val="ListParagraph"/>
      </w:pP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998"/>
        <w:gridCol w:w="2020"/>
        <w:gridCol w:w="1580"/>
        <w:gridCol w:w="1560"/>
        <w:gridCol w:w="1080"/>
      </w:tblGrid>
      <w:tr w:rsidR="0035702D" w:rsidRPr="0035702D" w14:paraId="276AFD17" w14:textId="77777777" w:rsidTr="0035702D">
        <w:trPr>
          <w:trHeight w:val="40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3473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B0C5A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593BD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Starting Colum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989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Ending Colum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7DE60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ata Type</w:t>
            </w:r>
          </w:p>
        </w:tc>
      </w:tr>
      <w:tr w:rsidR="0035702D" w:rsidRPr="0035702D" w14:paraId="7F795563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C2AB4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F22F2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Cache nam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5271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7930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12DB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Char</w:t>
            </w:r>
          </w:p>
        </w:tc>
      </w:tr>
      <w:tr w:rsidR="0035702D" w:rsidRPr="0035702D" w14:paraId="06604E8C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C4A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ongDeg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271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ongitude degre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70E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E15B2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4E51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35702D" w:rsidRPr="0035702D" w14:paraId="371B2028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1186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ongMin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122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ongitude minut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03F28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A4F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83DB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35702D" w:rsidRPr="0035702D" w14:paraId="42625D9F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6FD5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atDeg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7F4ED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atitude degre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0AED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C165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1E531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35702D" w:rsidRPr="0035702D" w14:paraId="50599FE9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67EA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atMin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5CF8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Latitude minut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4B38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74DE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6341A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35702D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35702D" w:rsidRPr="0035702D" w14:paraId="3F056929" w14:textId="77777777" w:rsidTr="0035702D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232917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EC2489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252B1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6B2F9C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0E4F50" w14:textId="77777777" w:rsidR="0035702D" w:rsidRPr="0035702D" w:rsidRDefault="0035702D" w:rsidP="0035702D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</w:tbl>
    <w:p w14:paraId="544FD7A1" w14:textId="5EE8D8AA" w:rsidR="0035702D" w:rsidRDefault="0035702D" w:rsidP="0035702D">
      <w:pPr>
        <w:pStyle w:val="ListParagraph"/>
      </w:pPr>
      <w:r>
        <w:t>Here’s a listing of the file:</w:t>
      </w:r>
    </w:p>
    <w:p w14:paraId="4DA00D1B" w14:textId="77777777" w:rsidR="0035702D" w:rsidRDefault="0035702D" w:rsidP="0035702D">
      <w:pPr>
        <w:pStyle w:val="ListParagraph"/>
      </w:pPr>
    </w:p>
    <w:p w14:paraId="2F5E8769" w14:textId="77777777" w:rsidR="0035702D" w:rsidRPr="0035702D" w:rsidRDefault="0035702D" w:rsidP="003570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eastAsia="Times New Roman" w:hAnsi="Courier New" w:cs="Courier New"/>
          <w:color w:val="000000"/>
          <w:szCs w:val="18"/>
        </w:rPr>
      </w:pPr>
      <w:proofErr w:type="spellStart"/>
      <w:r w:rsidRPr="0035702D">
        <w:rPr>
          <w:rFonts w:ascii="Courier New" w:eastAsia="Times New Roman" w:hAnsi="Courier New" w:cs="Courier New"/>
          <w:color w:val="000000"/>
          <w:szCs w:val="18"/>
        </w:rPr>
        <w:t>Higgensville</w:t>
      </w:r>
      <w:proofErr w:type="spellEnd"/>
      <w:r w:rsidRPr="0035702D">
        <w:rPr>
          <w:rFonts w:ascii="Courier New" w:eastAsia="Times New Roman" w:hAnsi="Courier New" w:cs="Courier New"/>
          <w:color w:val="000000"/>
          <w:szCs w:val="18"/>
        </w:rPr>
        <w:t xml:space="preserve"> Hike   4030.2937446.539</w:t>
      </w:r>
    </w:p>
    <w:p w14:paraId="587D8A34" w14:textId="77777777" w:rsidR="0035702D" w:rsidRPr="0035702D" w:rsidRDefault="0035702D" w:rsidP="003570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eastAsia="Times New Roman" w:hAnsi="Courier New" w:cs="Courier New"/>
          <w:color w:val="000000"/>
          <w:szCs w:val="18"/>
        </w:rPr>
      </w:pPr>
      <w:r w:rsidRPr="0035702D">
        <w:rPr>
          <w:rFonts w:ascii="Courier New" w:eastAsia="Times New Roman" w:hAnsi="Courier New" w:cs="Courier New"/>
          <w:color w:val="000000"/>
          <w:szCs w:val="18"/>
        </w:rPr>
        <w:t>Really Roaring      4027.4047442.147</w:t>
      </w:r>
    </w:p>
    <w:p w14:paraId="632BDC88" w14:textId="77777777" w:rsidR="0035702D" w:rsidRPr="0035702D" w:rsidRDefault="0035702D" w:rsidP="003570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eastAsia="Times New Roman" w:hAnsi="Courier New" w:cs="Courier New"/>
          <w:color w:val="000000"/>
          <w:szCs w:val="18"/>
        </w:rPr>
      </w:pPr>
      <w:proofErr w:type="spellStart"/>
      <w:r w:rsidRPr="0035702D">
        <w:rPr>
          <w:rFonts w:ascii="Courier New" w:eastAsia="Times New Roman" w:hAnsi="Courier New" w:cs="Courier New"/>
          <w:color w:val="000000"/>
          <w:szCs w:val="18"/>
        </w:rPr>
        <w:t>Cushetunk</w:t>
      </w:r>
      <w:proofErr w:type="spellEnd"/>
      <w:r w:rsidRPr="0035702D">
        <w:rPr>
          <w:rFonts w:ascii="Courier New" w:eastAsia="Times New Roman" w:hAnsi="Courier New" w:cs="Courier New"/>
          <w:color w:val="000000"/>
          <w:szCs w:val="18"/>
        </w:rPr>
        <w:t xml:space="preserve"> Climb     4037.0247448.014</w:t>
      </w:r>
    </w:p>
    <w:p w14:paraId="24B83FF9" w14:textId="77777777" w:rsidR="0035702D" w:rsidRPr="0035702D" w:rsidRDefault="0035702D" w:rsidP="003570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eastAsia="Times New Roman" w:hAnsi="Courier New" w:cs="Courier New"/>
          <w:color w:val="000000"/>
          <w:szCs w:val="18"/>
        </w:rPr>
      </w:pPr>
      <w:r w:rsidRPr="0035702D">
        <w:rPr>
          <w:rFonts w:ascii="Courier New" w:eastAsia="Times New Roman" w:hAnsi="Courier New" w:cs="Courier New"/>
          <w:color w:val="000000"/>
          <w:szCs w:val="18"/>
        </w:rPr>
        <w:t>Uplands Trek        4030.9907452.794</w:t>
      </w:r>
    </w:p>
    <w:p w14:paraId="26711E54" w14:textId="4A6F0178" w:rsidR="00F46917" w:rsidRDefault="0035702D" w:rsidP="00F46917">
      <w:pPr>
        <w:pStyle w:val="ListParagraph"/>
      </w:pPr>
      <w:r>
        <w:t>Create a temporary SAS data set called Cache using this data file. Use column input to read the data values.</w:t>
      </w:r>
    </w:p>
    <w:p w14:paraId="1F98429F" w14:textId="2F408210" w:rsidR="003240E5" w:rsidRDefault="003240E5" w:rsidP="00F46917">
      <w:pPr>
        <w:pStyle w:val="ListParagraph"/>
      </w:pPr>
    </w:p>
    <w:p w14:paraId="26631D33" w14:textId="1069D41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ache;</w:t>
      </w:r>
    </w:p>
    <w:p w14:paraId="4363EAF8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P:\STAT-6494-Data Management in SAS and R\data\geocaching.tx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B3A03D5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ame $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0</w:t>
      </w:r>
    </w:p>
    <w:p w14:paraId="2BB1F71E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ngde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2</w:t>
      </w:r>
    </w:p>
    <w:p w14:paraId="656213BC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ngm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8</w:t>
      </w:r>
    </w:p>
    <w:p w14:paraId="7E9C0B54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tde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0</w:t>
      </w:r>
    </w:p>
    <w:p w14:paraId="436B9545" w14:textId="46FA3AEA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tm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5162033" w14:textId="77777777" w:rsidR="00531E0B" w:rsidRDefault="00531E0B" w:rsidP="00C9765C">
      <w:pPr>
        <w:autoSpaceDE w:val="0"/>
        <w:autoSpaceDN w:val="0"/>
        <w:adjustRightInd w:val="0"/>
        <w:ind w:firstLine="72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labe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ame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Cache name'</w:t>
      </w:r>
    </w:p>
    <w:p w14:paraId="4CDE29C1" w14:textId="77777777" w:rsidR="00531E0B" w:rsidRDefault="00531E0B" w:rsidP="00531E0B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ngde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Longitude degrees'</w:t>
      </w:r>
    </w:p>
    <w:p w14:paraId="01F4BA2B" w14:textId="77777777" w:rsidR="00531E0B" w:rsidRDefault="00531E0B" w:rsidP="00531E0B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ngm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Longitude minutes'</w:t>
      </w:r>
    </w:p>
    <w:p w14:paraId="2496AA10" w14:textId="77777777" w:rsidR="00531E0B" w:rsidRDefault="00531E0B" w:rsidP="00531E0B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tdeg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Latitude degrees'</w:t>
      </w:r>
    </w:p>
    <w:p w14:paraId="08B30491" w14:textId="4306E242" w:rsidR="00531E0B" w:rsidRDefault="00531E0B" w:rsidP="00531E0B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tm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Latitude minutes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14A465F" w14:textId="77777777" w:rsidR="001937C6" w:rsidRDefault="001937C6" w:rsidP="001937C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CF5DC06" w14:textId="77777777" w:rsidR="003240E5" w:rsidRDefault="003240E5" w:rsidP="00F46917">
      <w:pPr>
        <w:pStyle w:val="ListParagraph"/>
      </w:pPr>
    </w:p>
    <w:p w14:paraId="2F5BA533" w14:textId="7E72A6FC" w:rsidR="00F46917" w:rsidRDefault="00F46917" w:rsidP="0035702D">
      <w:pPr>
        <w:pStyle w:val="ListParagraph"/>
        <w:numPr>
          <w:ilvl w:val="0"/>
          <w:numId w:val="1"/>
        </w:numPr>
      </w:pPr>
      <w:r w:rsidRPr="00F46917">
        <w:rPr>
          <w:b/>
        </w:rPr>
        <w:t>R</w:t>
      </w:r>
      <w:r>
        <w:t xml:space="preserve">: Read the </w:t>
      </w:r>
      <w:r w:rsidRPr="0035702D">
        <w:rPr>
          <w:rFonts w:ascii="Courier New" w:hAnsi="Courier New" w:cs="Courier New"/>
        </w:rPr>
        <w:t>geocaching.txt</w:t>
      </w:r>
      <w:r>
        <w:t xml:space="preserve"> file into a data frame.</w:t>
      </w:r>
    </w:p>
    <w:p w14:paraId="66DBEE62" w14:textId="1E550AFB" w:rsidR="006A45ED" w:rsidRDefault="006A45ED" w:rsidP="00FA58CA">
      <w:pPr>
        <w:pStyle w:val="ListParagraph"/>
      </w:pPr>
    </w:p>
    <w:p w14:paraId="7DDC6210" w14:textId="37C1FD4C" w:rsidR="006A45ED" w:rsidRDefault="006A45ED" w:rsidP="006A45ED">
      <w:pPr>
        <w:pStyle w:val="ListParagraph"/>
      </w:pPr>
      <w:r>
        <w:t>Cache&lt;-</w:t>
      </w:r>
      <w:proofErr w:type="spellStart"/>
      <w:proofErr w:type="gramStart"/>
      <w:r>
        <w:t>read.table</w:t>
      </w:r>
      <w:proofErr w:type="spellEnd"/>
      <w:r>
        <w:t>(</w:t>
      </w:r>
      <w:proofErr w:type="gramEnd"/>
      <w:r>
        <w:t>"P:/STAT-6494-Data Management in SAS and R/data/geocachi</w:t>
      </w:r>
      <w:r w:rsidR="004109C4">
        <w:t>ng.txt ", widths=c(20,2,6,2,6)</w:t>
      </w:r>
      <w:r w:rsidR="009B1E18">
        <w:t>, header=F</w:t>
      </w:r>
      <w:r>
        <w:t>)</w:t>
      </w:r>
    </w:p>
    <w:p w14:paraId="3F930FCF" w14:textId="5E31FF81" w:rsidR="006A45ED" w:rsidRDefault="006A45ED" w:rsidP="006A45ED">
      <w:pPr>
        <w:pStyle w:val="ListParagraph"/>
      </w:pPr>
      <w:proofErr w:type="spellStart"/>
      <w:proofErr w:type="gramStart"/>
      <w:r>
        <w:t>colnames</w:t>
      </w:r>
      <w:proofErr w:type="spellEnd"/>
      <w:r>
        <w:t>(</w:t>
      </w:r>
      <w:proofErr w:type="gramEnd"/>
      <w:r>
        <w:t>Cache)&lt;-c("Name","</w:t>
      </w:r>
      <w:proofErr w:type="spellStart"/>
      <w:r>
        <w:t>LongDeg</w:t>
      </w:r>
      <w:proofErr w:type="spellEnd"/>
      <w:r>
        <w:t>","</w:t>
      </w:r>
      <w:proofErr w:type="spellStart"/>
      <w:r>
        <w:t>LongMin</w:t>
      </w:r>
      <w:proofErr w:type="spellEnd"/>
      <w:r>
        <w:t>","</w:t>
      </w:r>
      <w:proofErr w:type="spellStart"/>
      <w:r>
        <w:t>LatDeg</w:t>
      </w:r>
      <w:proofErr w:type="spellEnd"/>
      <w:r>
        <w:t>","</w:t>
      </w:r>
      <w:proofErr w:type="spellStart"/>
      <w:r>
        <w:t>LatMin</w:t>
      </w:r>
      <w:proofErr w:type="spellEnd"/>
      <w:r>
        <w:t>")</w:t>
      </w:r>
    </w:p>
    <w:p w14:paraId="3F23E7CE" w14:textId="77777777" w:rsidR="006A45ED" w:rsidRDefault="006A45ED" w:rsidP="006A45ED">
      <w:pPr>
        <w:pStyle w:val="ListParagraph"/>
      </w:pPr>
    </w:p>
    <w:p w14:paraId="55D53A69" w14:textId="275B20B3" w:rsidR="0035702D" w:rsidRDefault="008F405B" w:rsidP="006A45ED">
      <w:pPr>
        <w:pStyle w:val="ListParagraph"/>
        <w:numPr>
          <w:ilvl w:val="0"/>
          <w:numId w:val="1"/>
        </w:numPr>
      </w:pPr>
      <w:r w:rsidRPr="006A45ED">
        <w:rPr>
          <w:b/>
        </w:rPr>
        <w:t>SAS</w:t>
      </w:r>
      <w:r>
        <w:t xml:space="preserve">: </w:t>
      </w:r>
      <w:r w:rsidR="00EA34B1">
        <w:t xml:space="preserve">You are given a text file called </w:t>
      </w:r>
      <w:proofErr w:type="gramStart"/>
      <w:r w:rsidR="00EA34B1" w:rsidRPr="006A45ED">
        <w:rPr>
          <w:rFonts w:ascii="Courier New" w:hAnsi="Courier New" w:cs="Courier New"/>
        </w:rPr>
        <w:t>stockprices.txt</w:t>
      </w:r>
      <w:r w:rsidR="00EA34B1">
        <w:t xml:space="preserve"> containing</w:t>
      </w:r>
      <w:proofErr w:type="gramEnd"/>
      <w:r w:rsidR="00EA34B1">
        <w:t xml:space="preserve"> information on the purchase and sale of stocks. The data layout is as follows.</w:t>
      </w:r>
    </w:p>
    <w:p w14:paraId="1B0DAF50" w14:textId="77777777" w:rsidR="00EA34B1" w:rsidRDefault="00EA34B1" w:rsidP="00EA34B1">
      <w:pPr>
        <w:pStyle w:val="ListParagraph"/>
      </w:pPr>
    </w:p>
    <w:p w14:paraId="2787A031" w14:textId="77777777" w:rsidR="0081204B" w:rsidRDefault="0081204B" w:rsidP="00EA34B1">
      <w:pPr>
        <w:pStyle w:val="ListParagraph"/>
      </w:pPr>
    </w:p>
    <w:tbl>
      <w:tblPr>
        <w:tblW w:w="8800" w:type="dxa"/>
        <w:jc w:val="center"/>
        <w:tblLook w:val="04A0" w:firstRow="1" w:lastRow="0" w:firstColumn="1" w:lastColumn="0" w:noHBand="0" w:noVBand="1"/>
      </w:tblPr>
      <w:tblGrid>
        <w:gridCol w:w="979"/>
        <w:gridCol w:w="2020"/>
        <w:gridCol w:w="1580"/>
        <w:gridCol w:w="1560"/>
        <w:gridCol w:w="2680"/>
      </w:tblGrid>
      <w:tr w:rsidR="00EA34B1" w:rsidRPr="00EA34B1" w14:paraId="380F1722" w14:textId="77777777" w:rsidTr="00EA34B1">
        <w:trPr>
          <w:trHeight w:val="40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9960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BEA4B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800BC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Starting Colum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FCB1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B0EAE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ata Type</w:t>
            </w:r>
          </w:p>
        </w:tc>
      </w:tr>
      <w:tr w:rsidR="00EA34B1" w:rsidRPr="00EA34B1" w14:paraId="233F0E10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738BC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tock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65C7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tock symbol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56932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7E33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35EF7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Char</w:t>
            </w:r>
          </w:p>
        </w:tc>
      </w:tr>
      <w:tr w:rsidR="00EA34B1" w:rsidRPr="00EA34B1" w14:paraId="1A7A5A09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37AE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Date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ED12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chase dat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AA3BB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80EC1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E970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mm/</w:t>
            </w: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dd</w:t>
            </w:r>
            <w:proofErr w:type="spellEnd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/</w:t>
            </w: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yyyy</w:t>
            </w:r>
            <w:proofErr w:type="spellEnd"/>
          </w:p>
        </w:tc>
      </w:tr>
      <w:tr w:rsidR="00EA34B1" w:rsidRPr="00EA34B1" w14:paraId="1A0A1A95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CD7C5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Price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E8BDD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chase pric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7B52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FD10E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3DEE0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Dollar signs and commas</w:t>
            </w:r>
          </w:p>
        </w:tc>
      </w:tr>
      <w:tr w:rsidR="00EA34B1" w:rsidRPr="00EA34B1" w14:paraId="31C6A3D1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8C7D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Number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6063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Number of shares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B306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A6CD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D419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EA34B1" w:rsidRPr="00EA34B1" w14:paraId="39C92981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74F82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Date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20C1C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ing dat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7EDE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AC551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96E1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mm/</w:t>
            </w: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dd</w:t>
            </w:r>
            <w:proofErr w:type="spellEnd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/</w:t>
            </w: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yyyy</w:t>
            </w:r>
            <w:proofErr w:type="spellEnd"/>
          </w:p>
        </w:tc>
      </w:tr>
      <w:tr w:rsidR="00EA34B1" w:rsidRPr="00EA34B1" w14:paraId="1259D359" w14:textId="77777777" w:rsidTr="00EA34B1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05B0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Price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92A3F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ing price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68FB9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48812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4E889" w14:textId="77777777" w:rsidR="00EA34B1" w:rsidRPr="00EA34B1" w:rsidRDefault="00EA34B1" w:rsidP="00EA34B1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Dollar signs and commas</w:t>
            </w:r>
          </w:p>
        </w:tc>
      </w:tr>
    </w:tbl>
    <w:p w14:paraId="14B08D66" w14:textId="77777777" w:rsidR="00EA34B1" w:rsidRDefault="00EA34B1" w:rsidP="00EA34B1">
      <w:pPr>
        <w:pStyle w:val="ListParagraph"/>
      </w:pPr>
    </w:p>
    <w:p w14:paraId="770B4974" w14:textId="3C3A23AA" w:rsidR="00EA34B1" w:rsidRDefault="00EA34B1" w:rsidP="00EA34B1">
      <w:pPr>
        <w:pStyle w:val="ListParagraph"/>
      </w:pPr>
      <w:r>
        <w:t>A listing of the data file is:</w:t>
      </w:r>
    </w:p>
    <w:p w14:paraId="2D0334B3" w14:textId="77777777" w:rsidR="00EA34B1" w:rsidRDefault="00EA34B1" w:rsidP="00EA34B1">
      <w:pPr>
        <w:pStyle w:val="ListParagraph"/>
      </w:pPr>
    </w:p>
    <w:p w14:paraId="1B55E099" w14:textId="77777777" w:rsidR="00EA34B1" w:rsidRPr="00EA34B1" w:rsidRDefault="00EA34B1" w:rsidP="00E17C6C">
      <w:pPr>
        <w:pStyle w:val="HTMLPreformatted"/>
        <w:jc w:val="center"/>
        <w:outlineLvl w:val="0"/>
        <w:rPr>
          <w:color w:val="000000"/>
          <w:sz w:val="24"/>
          <w:szCs w:val="18"/>
        </w:rPr>
      </w:pPr>
      <w:r w:rsidRPr="00EA34B1">
        <w:rPr>
          <w:color w:val="000000"/>
          <w:sz w:val="24"/>
          <w:szCs w:val="18"/>
        </w:rPr>
        <w:t>IBM  5/21/2006 $80.0 10007/20/2006 $88.5</w:t>
      </w:r>
    </w:p>
    <w:p w14:paraId="4895FC56" w14:textId="77777777" w:rsidR="00EA34B1" w:rsidRPr="00EA34B1" w:rsidRDefault="00EA34B1" w:rsidP="00EA34B1">
      <w:pPr>
        <w:pStyle w:val="HTMLPreformatted"/>
        <w:jc w:val="center"/>
        <w:rPr>
          <w:color w:val="000000"/>
          <w:sz w:val="24"/>
          <w:szCs w:val="18"/>
        </w:rPr>
      </w:pPr>
      <w:r w:rsidRPr="00EA34B1">
        <w:rPr>
          <w:color w:val="000000"/>
          <w:sz w:val="24"/>
          <w:szCs w:val="18"/>
        </w:rPr>
        <w:t>CSCO04/05/2005 $17.5 20009/21/2005 $23.6</w:t>
      </w:r>
    </w:p>
    <w:p w14:paraId="3CFE5645" w14:textId="77777777" w:rsidR="00EA34B1" w:rsidRPr="00EA34B1" w:rsidRDefault="00EA34B1" w:rsidP="00EA34B1">
      <w:pPr>
        <w:pStyle w:val="HTMLPreformatted"/>
        <w:jc w:val="center"/>
        <w:rPr>
          <w:color w:val="000000"/>
          <w:sz w:val="24"/>
          <w:szCs w:val="18"/>
        </w:rPr>
      </w:pPr>
      <w:r w:rsidRPr="00EA34B1">
        <w:rPr>
          <w:color w:val="000000"/>
          <w:sz w:val="24"/>
          <w:szCs w:val="18"/>
        </w:rPr>
        <w:t>MOT 03/01/2004 $14.7 50010/10/2006 $19.9</w:t>
      </w:r>
    </w:p>
    <w:p w14:paraId="0440658B" w14:textId="77777777" w:rsidR="00EA34B1" w:rsidRPr="00EA34B1" w:rsidRDefault="00EA34B1" w:rsidP="00EA34B1">
      <w:pPr>
        <w:pStyle w:val="HTMLPreformatted"/>
        <w:jc w:val="center"/>
        <w:rPr>
          <w:color w:val="000000"/>
          <w:sz w:val="24"/>
          <w:szCs w:val="18"/>
        </w:rPr>
      </w:pPr>
      <w:r w:rsidRPr="00EA34B1">
        <w:rPr>
          <w:color w:val="000000"/>
          <w:sz w:val="24"/>
          <w:szCs w:val="18"/>
        </w:rPr>
        <w:t>XMSR04/15/2006 $28.4 20004/15/2006 $12.7</w:t>
      </w:r>
    </w:p>
    <w:p w14:paraId="35843C1F" w14:textId="77777777" w:rsidR="00EA34B1" w:rsidRPr="00EA34B1" w:rsidRDefault="00EA34B1" w:rsidP="00EA34B1">
      <w:pPr>
        <w:pStyle w:val="HTMLPreformatted"/>
        <w:jc w:val="center"/>
        <w:rPr>
          <w:color w:val="000000"/>
          <w:sz w:val="24"/>
          <w:szCs w:val="18"/>
        </w:rPr>
      </w:pPr>
      <w:r w:rsidRPr="00EA34B1">
        <w:rPr>
          <w:color w:val="000000"/>
          <w:sz w:val="24"/>
          <w:szCs w:val="18"/>
        </w:rPr>
        <w:t>BBY 02/15/2005 $45.2 10009/09/2006 $56.8</w:t>
      </w:r>
    </w:p>
    <w:p w14:paraId="070DEC97" w14:textId="77777777" w:rsidR="00EA34B1" w:rsidRDefault="00EA34B1" w:rsidP="00EA34B1">
      <w:pPr>
        <w:pStyle w:val="ListParagraph"/>
      </w:pPr>
    </w:p>
    <w:p w14:paraId="6F097CC8" w14:textId="79B7A53C" w:rsidR="00EA34B1" w:rsidRDefault="00EA34B1" w:rsidP="00EA34B1">
      <w:pPr>
        <w:pStyle w:val="ListParagraph"/>
        <w:numPr>
          <w:ilvl w:val="0"/>
          <w:numId w:val="18"/>
        </w:numPr>
      </w:pPr>
      <w:r>
        <w:t xml:space="preserve">Create a SAS data set (call it Stocks) by reading the data from the file. Use a </w:t>
      </w:r>
      <w:r w:rsidRPr="00EA34B1">
        <w:rPr>
          <w:rFonts w:ascii="Courier New" w:hAnsi="Courier New" w:cs="Courier New"/>
        </w:rPr>
        <w:t>FILENAME</w:t>
      </w:r>
      <w:r>
        <w:t xml:space="preserve"> statement to create a </w:t>
      </w:r>
      <w:proofErr w:type="spellStart"/>
      <w:r>
        <w:t>fileref</w:t>
      </w:r>
      <w:proofErr w:type="spellEnd"/>
      <w:r>
        <w:t xml:space="preserve"> instead of using the file name on the </w:t>
      </w:r>
      <w:r w:rsidRPr="00EA34B1">
        <w:rPr>
          <w:rFonts w:ascii="Courier New" w:hAnsi="Courier New" w:cs="Courier New"/>
        </w:rPr>
        <w:t>INFILE</w:t>
      </w:r>
      <w:r>
        <w:t xml:space="preserve"> statements. Use formatted input.</w:t>
      </w:r>
    </w:p>
    <w:p w14:paraId="154AE509" w14:textId="6ECE1910" w:rsidR="00C435B4" w:rsidRDefault="00C435B4" w:rsidP="00C435B4">
      <w:pPr>
        <w:pStyle w:val="ListParagraph"/>
        <w:ind w:left="1080"/>
      </w:pPr>
    </w:p>
    <w:p w14:paraId="0156FD12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ilenam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le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P:\STAT-6494-Data Management in SAS and R\data\stockprices.tx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137498D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s;</w:t>
      </w:r>
    </w:p>
    <w:p w14:paraId="410D4791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fil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le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357F647F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 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$4.</w:t>
      </w:r>
    </w:p>
    <w:p w14:paraId="733F2D0E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</w:p>
    <w:p w14:paraId="59B078E1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</w:t>
      </w:r>
    </w:p>
    <w:p w14:paraId="621A473F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umber </w:t>
      </w:r>
      <w:proofErr w:type="gramStart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proofErr w:type="gramEnd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14:paraId="252C313A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</w:p>
    <w:p w14:paraId="2B6942C8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033BBCA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orma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476B180" w14:textId="5BB7F2A6" w:rsidR="000C097A" w:rsidRDefault="002C54FA" w:rsidP="002C54FA">
      <w:proofErr w:type="gramStart"/>
      <w:r w:rsidRPr="002C54FA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 w:rsidRPr="002C54FA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1561EB7" w14:textId="766B7814" w:rsidR="00EA34B1" w:rsidRDefault="00B10CA9" w:rsidP="00EA34B1">
      <w:pPr>
        <w:pStyle w:val="ListParagraph"/>
        <w:numPr>
          <w:ilvl w:val="0"/>
          <w:numId w:val="18"/>
        </w:numPr>
      </w:pPr>
      <w:r>
        <w:t xml:space="preserve">Repeat </w:t>
      </w:r>
      <w:r w:rsidR="0081204B">
        <w:t>part (</w:t>
      </w:r>
      <w:r>
        <w:t>a</w:t>
      </w:r>
      <w:r w:rsidR="0081204B">
        <w:t>)</w:t>
      </w:r>
      <w:r>
        <w:t xml:space="preserve"> with List Input using </w:t>
      </w:r>
      <w:r w:rsidRPr="00B10CA9">
        <w:rPr>
          <w:rFonts w:ascii="Courier New" w:hAnsi="Courier New" w:cs="Courier New"/>
        </w:rPr>
        <w:t>INFORMAT</w:t>
      </w:r>
      <w:r>
        <w:t>.</w:t>
      </w:r>
    </w:p>
    <w:p w14:paraId="13EA88EF" w14:textId="2794016E" w:rsidR="00F619A9" w:rsidRDefault="00F619A9" w:rsidP="00F619A9">
      <w:pPr>
        <w:pStyle w:val="ListParagraph"/>
        <w:ind w:left="1080"/>
      </w:pPr>
    </w:p>
    <w:p w14:paraId="03DB6B35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ilenam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le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P:\STAT-6494-Data Management in SAS and R\data\stockprices.txt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3AC7A5E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s;</w:t>
      </w:r>
    </w:p>
    <w:p w14:paraId="5ADF1EC5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forma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 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$4.</w:t>
      </w:r>
    </w:p>
    <w:p w14:paraId="3CAC555E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</w:p>
    <w:p w14:paraId="3A53BCE8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</w:t>
      </w:r>
    </w:p>
    <w:p w14:paraId="3982EE3E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Number   </w:t>
      </w:r>
      <w:proofErr w:type="gramStart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proofErr w:type="gramEnd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14:paraId="6EFA91D1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</w:p>
    <w:p w14:paraId="1DB90234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5D96415B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fil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le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6856304D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 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@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Number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D87D78F" w14:textId="77777777" w:rsidR="002C54FA" w:rsidRDefault="002C54FA" w:rsidP="002C54F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orma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Da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mmddyy10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ollar6.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B1861CB" w14:textId="6F655DC4" w:rsidR="00F619A9" w:rsidRDefault="002C54FA" w:rsidP="002C54FA">
      <w:proofErr w:type="gramStart"/>
      <w:r w:rsidRPr="002C54FA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 w:rsidRPr="002C54FA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3A16673" w14:textId="36F264AF" w:rsidR="00B10CA9" w:rsidRDefault="00B10CA9" w:rsidP="00EA34B1">
      <w:pPr>
        <w:pStyle w:val="ListParagraph"/>
        <w:numPr>
          <w:ilvl w:val="0"/>
          <w:numId w:val="18"/>
        </w:numPr>
      </w:pPr>
      <w:r>
        <w:t>Compute several new variables as follows:</w:t>
      </w:r>
    </w:p>
    <w:tbl>
      <w:tblPr>
        <w:tblW w:w="5361" w:type="dxa"/>
        <w:jc w:val="center"/>
        <w:tblLook w:val="04A0" w:firstRow="1" w:lastRow="0" w:firstColumn="1" w:lastColumn="0" w:noHBand="0" w:noVBand="1"/>
      </w:tblPr>
      <w:tblGrid>
        <w:gridCol w:w="981"/>
        <w:gridCol w:w="2020"/>
        <w:gridCol w:w="2360"/>
      </w:tblGrid>
      <w:tr w:rsidR="00B10CA9" w:rsidRPr="00B10CA9" w14:paraId="0CB3F79F" w14:textId="77777777" w:rsidTr="00632F74">
        <w:trPr>
          <w:trHeight w:val="405"/>
          <w:jc w:val="center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742D7" w14:textId="77777777" w:rsidR="00B10CA9" w:rsidRPr="00B10CA9" w:rsidRDefault="00B10CA9" w:rsidP="00B10CA9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C3528" w14:textId="77777777" w:rsidR="00B10CA9" w:rsidRPr="00B10CA9" w:rsidRDefault="00B10CA9" w:rsidP="00B10CA9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0D87" w14:textId="77777777" w:rsidR="00B10CA9" w:rsidRPr="00B10CA9" w:rsidRDefault="00B10CA9" w:rsidP="00B10CA9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Computation</w:t>
            </w:r>
          </w:p>
        </w:tc>
      </w:tr>
      <w:tr w:rsidR="00B10CA9" w:rsidRPr="00B10CA9" w14:paraId="202FAA7B" w14:textId="77777777" w:rsidTr="00632F74">
        <w:trPr>
          <w:trHeight w:val="300"/>
          <w:jc w:val="center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F40BD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Pur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3726C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 purchase pric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521C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Number times </w:t>
            </w:r>
            <w:proofErr w:type="spellStart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PurPrice</w:t>
            </w:r>
            <w:proofErr w:type="spellEnd"/>
          </w:p>
        </w:tc>
      </w:tr>
      <w:tr w:rsidR="00B10CA9" w:rsidRPr="00B10CA9" w14:paraId="57367449" w14:textId="77777777" w:rsidTr="00632F74">
        <w:trPr>
          <w:trHeight w:val="300"/>
          <w:jc w:val="center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04E4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Sell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49613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 selling pric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4700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Number times Sell Price</w:t>
            </w:r>
          </w:p>
        </w:tc>
      </w:tr>
      <w:tr w:rsidR="00B10CA9" w:rsidRPr="00B10CA9" w14:paraId="37823C1E" w14:textId="77777777" w:rsidTr="00632F74">
        <w:trPr>
          <w:trHeight w:val="300"/>
          <w:jc w:val="center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7F194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Profit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BAB89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Profit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06868" w14:textId="77777777" w:rsidR="00B10CA9" w:rsidRPr="00B10CA9" w:rsidRDefault="00B10CA9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Sell</w:t>
            </w:r>
            <w:proofErr w:type="spellEnd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minus </w:t>
            </w:r>
            <w:proofErr w:type="spellStart"/>
            <w:r w:rsidRPr="00B10CA9">
              <w:rPr>
                <w:rFonts w:ascii="Calibri" w:eastAsia="Times New Roman" w:hAnsi="Calibri"/>
                <w:color w:val="000000"/>
                <w:sz w:val="22"/>
                <w:szCs w:val="22"/>
              </w:rPr>
              <w:t>TotalPur</w:t>
            </w:r>
            <w:proofErr w:type="spellEnd"/>
          </w:p>
        </w:tc>
      </w:tr>
      <w:tr w:rsidR="00632F74" w:rsidRPr="00B10CA9" w14:paraId="5824FB08" w14:textId="77777777" w:rsidTr="00632F74">
        <w:trPr>
          <w:trHeight w:val="300"/>
          <w:jc w:val="center"/>
        </w:trPr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C7FBC1" w14:textId="3C450C9B" w:rsidR="00632F74" w:rsidRPr="00B10CA9" w:rsidRDefault="00632F74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1216D2" w14:textId="77777777" w:rsidR="00632F74" w:rsidRPr="00B10CA9" w:rsidRDefault="00632F74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024BDC" w14:textId="77777777" w:rsidR="00632F74" w:rsidRPr="00B10CA9" w:rsidRDefault="00632F74" w:rsidP="00DA4CD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</w:p>
        </w:tc>
      </w:tr>
    </w:tbl>
    <w:p w14:paraId="47B3C9A5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s;</w:t>
      </w:r>
    </w:p>
    <w:p w14:paraId="574BA451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cks;</w:t>
      </w:r>
    </w:p>
    <w:p w14:paraId="0BEBAE6A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talPu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 Number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B8EDD11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talSe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 Number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lPric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2C3B6BB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Profit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talSell-TotalPu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94610F5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BDA97B9" w14:textId="30133C86" w:rsidR="00632F74" w:rsidRDefault="00632F74" w:rsidP="00632F74"/>
    <w:p w14:paraId="51E41B26" w14:textId="68F8F53B" w:rsidR="00B10CA9" w:rsidRDefault="00B10CA9" w:rsidP="00B10CA9">
      <w:pPr>
        <w:pStyle w:val="ListParagraph"/>
        <w:numPr>
          <w:ilvl w:val="0"/>
          <w:numId w:val="18"/>
        </w:numPr>
      </w:pPr>
      <w:r>
        <w:t xml:space="preserve">Print out the contents of this data set using </w:t>
      </w:r>
      <w:r w:rsidRPr="00B10CA9">
        <w:rPr>
          <w:rFonts w:ascii="Courier New" w:hAnsi="Courier New" w:cs="Courier New"/>
        </w:rPr>
        <w:t>PROC PRINT</w:t>
      </w:r>
      <w:r>
        <w:t>.</w:t>
      </w:r>
    </w:p>
    <w:p w14:paraId="31E4C2D5" w14:textId="62AA9286" w:rsidR="00632F74" w:rsidRDefault="00632F74" w:rsidP="00632F74"/>
    <w:p w14:paraId="2D0AD906" w14:textId="77777777" w:rsidR="00632F74" w:rsidRDefault="00632F74" w:rsidP="00632F7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tocks;</w:t>
      </w:r>
    </w:p>
    <w:p w14:paraId="14348F2D" w14:textId="1B4DFAFD" w:rsidR="00632F74" w:rsidRDefault="00632F74" w:rsidP="00632F74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 w:rsidRPr="00632F7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 w:rsidRPr="00632F7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9A283B2" w14:textId="1BF09CE6" w:rsidR="004109C4" w:rsidRDefault="004109C4" w:rsidP="00632F74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8BFF4D9" wp14:editId="77212C1A">
            <wp:extent cx="5895975" cy="2028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3F7EB" w14:textId="77777777" w:rsidR="00632F74" w:rsidRDefault="00632F74" w:rsidP="00632F74"/>
    <w:p w14:paraId="16034695" w14:textId="7EB35B78" w:rsidR="00B90D61" w:rsidRDefault="00143FEC" w:rsidP="00B90D61">
      <w:pPr>
        <w:pStyle w:val="ListParagraph"/>
        <w:numPr>
          <w:ilvl w:val="0"/>
          <w:numId w:val="1"/>
        </w:numPr>
      </w:pPr>
      <w:r w:rsidRPr="00143FEC">
        <w:rPr>
          <w:b/>
        </w:rPr>
        <w:t>R</w:t>
      </w:r>
      <w:r>
        <w:t xml:space="preserve">: </w:t>
      </w:r>
      <w:r w:rsidR="00B90D61">
        <w:t xml:space="preserve">You are given a text file called </w:t>
      </w:r>
      <w:proofErr w:type="gramStart"/>
      <w:r w:rsidR="00B90D61" w:rsidRPr="00EA34B1">
        <w:rPr>
          <w:rFonts w:ascii="Courier New" w:hAnsi="Courier New" w:cs="Courier New"/>
        </w:rPr>
        <w:t>stockprices</w:t>
      </w:r>
      <w:r w:rsidR="00B90D61">
        <w:rPr>
          <w:rFonts w:ascii="Courier New" w:hAnsi="Courier New" w:cs="Courier New"/>
        </w:rPr>
        <w:t>_r</w:t>
      </w:r>
      <w:r w:rsidR="00B90D61" w:rsidRPr="00EA34B1">
        <w:rPr>
          <w:rFonts w:ascii="Courier New" w:hAnsi="Courier New" w:cs="Courier New"/>
        </w:rPr>
        <w:t>.txt</w:t>
      </w:r>
      <w:r w:rsidR="00F92617">
        <w:t xml:space="preserve"> </w:t>
      </w:r>
      <w:r w:rsidR="00B90D61">
        <w:t>containing</w:t>
      </w:r>
      <w:proofErr w:type="gramEnd"/>
      <w:r w:rsidR="00B90D61">
        <w:t xml:space="preserve"> information on the purchase and sale of stocks. The data layout is as follows.</w:t>
      </w:r>
    </w:p>
    <w:p w14:paraId="16B77515" w14:textId="77777777" w:rsidR="00B90D61" w:rsidRDefault="00B90D61" w:rsidP="00B90D61">
      <w:pPr>
        <w:pStyle w:val="ListParagraph"/>
      </w:pPr>
    </w:p>
    <w:tbl>
      <w:tblPr>
        <w:tblW w:w="2999" w:type="dxa"/>
        <w:jc w:val="center"/>
        <w:tblLook w:val="04A0" w:firstRow="1" w:lastRow="0" w:firstColumn="1" w:lastColumn="0" w:noHBand="0" w:noVBand="1"/>
      </w:tblPr>
      <w:tblGrid>
        <w:gridCol w:w="1171"/>
        <w:gridCol w:w="1828"/>
      </w:tblGrid>
      <w:tr w:rsidR="00B90D61" w:rsidRPr="00EA34B1" w14:paraId="3341334D" w14:textId="77777777" w:rsidTr="004D5B46">
        <w:trPr>
          <w:trHeight w:val="405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6DE3" w14:textId="77777777" w:rsidR="00B90D61" w:rsidRPr="00EA34B1" w:rsidRDefault="00B90D61" w:rsidP="004D5B46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B6D56" w14:textId="77777777" w:rsidR="00B90D61" w:rsidRPr="00EA34B1" w:rsidRDefault="00B90D61" w:rsidP="004D5B46">
            <w:pPr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B90D61" w:rsidRPr="00EA34B1" w14:paraId="4F7953E6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EDCF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tock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FA11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tock symbol</w:t>
            </w:r>
          </w:p>
        </w:tc>
      </w:tr>
      <w:tr w:rsidR="00B90D61" w:rsidRPr="00EA34B1" w14:paraId="31CBC244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48295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Date</w:t>
            </w:r>
            <w:proofErr w:type="spellEnd"/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27AC6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chase date</w:t>
            </w:r>
          </w:p>
        </w:tc>
      </w:tr>
      <w:tr w:rsidR="00B90D61" w:rsidRPr="00EA34B1" w14:paraId="4E614568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7DB9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Price</w:t>
            </w:r>
            <w:proofErr w:type="spellEnd"/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C05F0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Purchase price</w:t>
            </w:r>
          </w:p>
        </w:tc>
      </w:tr>
      <w:tr w:rsidR="00B90D61" w:rsidRPr="00EA34B1" w14:paraId="388AA84A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7323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Number</w:t>
            </w:r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DBCB7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Number of shares</w:t>
            </w:r>
          </w:p>
        </w:tc>
      </w:tr>
      <w:tr w:rsidR="00B90D61" w:rsidRPr="00EA34B1" w14:paraId="02198B9E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F6D9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Date</w:t>
            </w:r>
            <w:proofErr w:type="spellEnd"/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C61D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ing date</w:t>
            </w:r>
          </w:p>
        </w:tc>
      </w:tr>
      <w:tr w:rsidR="00B90D61" w:rsidRPr="00EA34B1" w14:paraId="2EC9EE68" w14:textId="77777777" w:rsidTr="004D5B46">
        <w:trPr>
          <w:trHeight w:val="300"/>
          <w:jc w:val="center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DE74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Price</w:t>
            </w:r>
            <w:proofErr w:type="spellEnd"/>
          </w:p>
        </w:tc>
        <w:tc>
          <w:tcPr>
            <w:tcW w:w="1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BC882" w14:textId="77777777" w:rsidR="00B90D61" w:rsidRPr="00EA34B1" w:rsidRDefault="00B90D61" w:rsidP="004D5B46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EA34B1">
              <w:rPr>
                <w:rFonts w:ascii="Calibri" w:eastAsia="Times New Roman" w:hAnsi="Calibri"/>
                <w:color w:val="000000"/>
                <w:sz w:val="22"/>
                <w:szCs w:val="22"/>
              </w:rPr>
              <w:t>Selling price</w:t>
            </w:r>
          </w:p>
        </w:tc>
      </w:tr>
    </w:tbl>
    <w:p w14:paraId="64349895" w14:textId="5059BF87" w:rsidR="00726066" w:rsidRDefault="00B90D61" w:rsidP="00B90D61">
      <w:pPr>
        <w:pStyle w:val="ListParagraph"/>
      </w:pPr>
      <w:r>
        <w:t>A listing of the data file is:</w:t>
      </w:r>
    </w:p>
    <w:p w14:paraId="0117D0A8" w14:textId="0EAC5F1B" w:rsidR="00B90D61" w:rsidRDefault="00B90D61" w:rsidP="00B90D61">
      <w:pPr>
        <w:pStyle w:val="ListParagraph"/>
        <w:jc w:val="center"/>
      </w:pPr>
      <w:r>
        <w:t>IBM</w:t>
      </w:r>
      <w:r>
        <w:tab/>
        <w:t>5/21/2006</w:t>
      </w:r>
      <w:r>
        <w:tab/>
        <w:t>80</w:t>
      </w:r>
      <w:r w:rsidR="00F92617">
        <w:t>00</w:t>
      </w:r>
      <w:r>
        <w:t>.0</w:t>
      </w:r>
      <w:r>
        <w:tab/>
        <w:t>1</w:t>
      </w:r>
      <w:r w:rsidR="00F92617">
        <w:t>0</w:t>
      </w:r>
      <w:r>
        <w:t>0</w:t>
      </w:r>
      <w:r>
        <w:tab/>
        <w:t>07/20/2006</w:t>
      </w:r>
      <w:r>
        <w:tab/>
        <w:t>88.5</w:t>
      </w:r>
    </w:p>
    <w:p w14:paraId="09AC5D41" w14:textId="05C94C54" w:rsidR="00B90D61" w:rsidRDefault="00B90D61" w:rsidP="00B90D61">
      <w:pPr>
        <w:pStyle w:val="ListParagraph"/>
        <w:jc w:val="center"/>
      </w:pPr>
      <w:r>
        <w:t>CSCO</w:t>
      </w:r>
      <w:r>
        <w:tab/>
        <w:t>04/05/2005</w:t>
      </w:r>
      <w:r>
        <w:tab/>
      </w:r>
      <w:r w:rsidR="00F92617">
        <w:t>1700.5</w:t>
      </w:r>
      <w:r w:rsidR="00F92617">
        <w:tab/>
        <w:t>20</w:t>
      </w:r>
      <w:r>
        <w:t>0</w:t>
      </w:r>
      <w:r>
        <w:tab/>
        <w:t>09/21/2005</w:t>
      </w:r>
      <w:r>
        <w:tab/>
        <w:t>23.6</w:t>
      </w:r>
    </w:p>
    <w:p w14:paraId="34823E23" w14:textId="1681EADD" w:rsidR="00B90D61" w:rsidRDefault="00B90D61" w:rsidP="00B90D61">
      <w:pPr>
        <w:pStyle w:val="ListParagraph"/>
        <w:jc w:val="center"/>
      </w:pPr>
      <w:r>
        <w:t>MOT</w:t>
      </w:r>
      <w:r>
        <w:tab/>
        <w:t>03/01/2004</w:t>
      </w:r>
      <w:r>
        <w:tab/>
        <w:t>14</w:t>
      </w:r>
      <w:r w:rsidR="00F92617">
        <w:t>00</w:t>
      </w:r>
      <w:r>
        <w:t>.7</w:t>
      </w:r>
      <w:r>
        <w:tab/>
        <w:t>50</w:t>
      </w:r>
      <w:r w:rsidR="00F92617">
        <w:t>0</w:t>
      </w:r>
      <w:r>
        <w:tab/>
        <w:t>10/10/2006</w:t>
      </w:r>
      <w:r>
        <w:tab/>
        <w:t>19.9</w:t>
      </w:r>
    </w:p>
    <w:p w14:paraId="03969A8D" w14:textId="111BEA8B" w:rsidR="00B90D61" w:rsidRDefault="00B90D61" w:rsidP="00B90D61">
      <w:pPr>
        <w:pStyle w:val="ListParagraph"/>
        <w:jc w:val="center"/>
      </w:pPr>
      <w:r>
        <w:t>XMSR</w:t>
      </w:r>
      <w:r>
        <w:tab/>
        <w:t>04/15/2006</w:t>
      </w:r>
      <w:r>
        <w:tab/>
      </w:r>
      <w:r w:rsidR="00F92617">
        <w:t>2800.4</w:t>
      </w:r>
      <w:r w:rsidR="00F92617">
        <w:tab/>
        <w:t>2</w:t>
      </w:r>
      <w:r>
        <w:t>0</w:t>
      </w:r>
      <w:r w:rsidR="00F92617">
        <w:t>0</w:t>
      </w:r>
      <w:r>
        <w:tab/>
        <w:t>04/15/2006</w:t>
      </w:r>
      <w:r>
        <w:tab/>
        <w:t>12.7</w:t>
      </w:r>
    </w:p>
    <w:p w14:paraId="09FD2AA5" w14:textId="77018A32" w:rsidR="00B90D61" w:rsidRDefault="00B90D61" w:rsidP="00B90D61">
      <w:pPr>
        <w:pStyle w:val="ListParagraph"/>
        <w:jc w:val="center"/>
      </w:pPr>
      <w:r>
        <w:t>BBY</w:t>
      </w:r>
      <w:r>
        <w:tab/>
        <w:t>02/15/2005</w:t>
      </w:r>
      <w:r>
        <w:tab/>
        <w:t>45</w:t>
      </w:r>
      <w:r w:rsidR="00F92617">
        <w:t>00</w:t>
      </w:r>
      <w:r>
        <w:t>.2</w:t>
      </w:r>
      <w:r>
        <w:tab/>
        <w:t>10</w:t>
      </w:r>
      <w:r w:rsidR="00F92617">
        <w:t>0</w:t>
      </w:r>
      <w:r>
        <w:tab/>
        <w:t>09/09/2006</w:t>
      </w:r>
      <w:r>
        <w:tab/>
        <w:t>56.8</w:t>
      </w:r>
    </w:p>
    <w:p w14:paraId="326B3A49" w14:textId="1350EF4D" w:rsidR="00F92617" w:rsidRDefault="00B90D61" w:rsidP="00F92617">
      <w:pPr>
        <w:pStyle w:val="ListParagraph"/>
        <w:numPr>
          <w:ilvl w:val="0"/>
          <w:numId w:val="19"/>
        </w:numPr>
      </w:pPr>
      <w:r>
        <w:t>Create a data frame by reading the data from the file. Choose your own column names.</w:t>
      </w:r>
    </w:p>
    <w:p w14:paraId="17EAE320" w14:textId="77777777" w:rsidR="00BE7ADB" w:rsidRDefault="00BE7ADB" w:rsidP="00BE7ADB">
      <w:pPr>
        <w:ind w:left="720"/>
      </w:pPr>
      <w:proofErr w:type="gramStart"/>
      <w:r>
        <w:t>stocks</w:t>
      </w:r>
      <w:proofErr w:type="gramEnd"/>
      <w:r>
        <w:t xml:space="preserve">&lt;-read.csv("P:/STAT-6494-Data Management in SAS and R/data/stockprices_r.txt", </w:t>
      </w:r>
      <w:proofErr w:type="spellStart"/>
      <w:r>
        <w:t>sep</w:t>
      </w:r>
      <w:proofErr w:type="spellEnd"/>
      <w:r>
        <w:t>="", header=F)</w:t>
      </w:r>
    </w:p>
    <w:p w14:paraId="2917F4FB" w14:textId="77777777" w:rsidR="00BE7ADB" w:rsidRDefault="00BE7ADB" w:rsidP="00BE7ADB">
      <w:pPr>
        <w:ind w:left="720"/>
      </w:pPr>
      <w:proofErr w:type="gramStart"/>
      <w:r>
        <w:t>colnames(</w:t>
      </w:r>
      <w:proofErr w:type="gramEnd"/>
      <w:r>
        <w:t>stocks)&lt;-c("Stock","PurDate","PurPrice","Number","SellDate","SellPrice")</w:t>
      </w:r>
    </w:p>
    <w:p w14:paraId="25821B47" w14:textId="22F6D75A" w:rsidR="00B537E4" w:rsidRDefault="00B537E4" w:rsidP="00BE7ADB">
      <w:pPr>
        <w:ind w:left="720"/>
      </w:pPr>
    </w:p>
    <w:p w14:paraId="367C831A" w14:textId="3A0BF9C8" w:rsidR="00B90D61" w:rsidRDefault="00333C93" w:rsidP="00B90D61">
      <w:pPr>
        <w:pStyle w:val="ListParagraph"/>
        <w:numPr>
          <w:ilvl w:val="0"/>
          <w:numId w:val="19"/>
        </w:numPr>
      </w:pPr>
      <w:r>
        <w:t>Repeat question 5</w:t>
      </w:r>
      <w:r w:rsidR="00B90D61">
        <w:t xml:space="preserve">c, calculate all </w:t>
      </w:r>
      <w:proofErr w:type="gramStart"/>
      <w:r w:rsidR="00B90D61">
        <w:t>3</w:t>
      </w:r>
      <w:proofErr w:type="gramEnd"/>
      <w:r w:rsidR="00B90D61">
        <w:t xml:space="preserve"> variables and save them into a list.</w:t>
      </w:r>
    </w:p>
    <w:p w14:paraId="702559FB" w14:textId="77777777" w:rsidR="00B537E4" w:rsidRDefault="00B537E4" w:rsidP="00B537E4">
      <w:pPr>
        <w:ind w:left="720"/>
      </w:pPr>
      <w:proofErr w:type="gramStart"/>
      <w:r>
        <w:t>attach(</w:t>
      </w:r>
      <w:proofErr w:type="gramEnd"/>
      <w:r>
        <w:t>stocks)</w:t>
      </w:r>
    </w:p>
    <w:p w14:paraId="63F9EE57" w14:textId="77777777" w:rsidR="00B537E4" w:rsidRDefault="00B537E4" w:rsidP="00B537E4">
      <w:pPr>
        <w:ind w:left="720"/>
      </w:pPr>
      <w:proofErr w:type="spellStart"/>
      <w:r>
        <w:t>TotalPur</w:t>
      </w:r>
      <w:proofErr w:type="spellEnd"/>
      <w:r>
        <w:t>= Number*</w:t>
      </w:r>
      <w:proofErr w:type="spellStart"/>
      <w:r>
        <w:t>PurPrice</w:t>
      </w:r>
      <w:proofErr w:type="spellEnd"/>
    </w:p>
    <w:p w14:paraId="063958B3" w14:textId="77777777" w:rsidR="00B537E4" w:rsidRDefault="00B537E4" w:rsidP="00B537E4">
      <w:pPr>
        <w:ind w:left="720"/>
      </w:pPr>
      <w:proofErr w:type="spellStart"/>
      <w:r>
        <w:t>TotalSell</w:t>
      </w:r>
      <w:proofErr w:type="spellEnd"/>
      <w:r>
        <w:t>= Number*</w:t>
      </w:r>
      <w:proofErr w:type="spellStart"/>
      <w:r>
        <w:t>SellPrice</w:t>
      </w:r>
      <w:proofErr w:type="spellEnd"/>
    </w:p>
    <w:p w14:paraId="610C7D61" w14:textId="77777777" w:rsidR="00B537E4" w:rsidRDefault="00B537E4" w:rsidP="00B537E4">
      <w:pPr>
        <w:ind w:left="720"/>
      </w:pPr>
      <w:r>
        <w:t xml:space="preserve">Profit= </w:t>
      </w:r>
      <w:proofErr w:type="spellStart"/>
      <w:r>
        <w:t>TotalSell-TotalPur</w:t>
      </w:r>
      <w:proofErr w:type="spellEnd"/>
    </w:p>
    <w:p w14:paraId="506BE94E" w14:textId="3732CE7A" w:rsidR="00B537E4" w:rsidRDefault="00B537E4" w:rsidP="00B537E4">
      <w:pPr>
        <w:ind w:left="720"/>
      </w:pPr>
      <w:r>
        <w:t>L=</w:t>
      </w:r>
      <w:proofErr w:type="gramStart"/>
      <w:r>
        <w:t>list(</w:t>
      </w:r>
      <w:proofErr w:type="spellStart"/>
      <w:proofErr w:type="gramEnd"/>
      <w:r>
        <w:t>TotalPur</w:t>
      </w:r>
      <w:proofErr w:type="spellEnd"/>
      <w:r>
        <w:t>=</w:t>
      </w:r>
      <w:proofErr w:type="spellStart"/>
      <w:r>
        <w:t>TotalPur,TotalSell</w:t>
      </w:r>
      <w:proofErr w:type="spellEnd"/>
      <w:r>
        <w:t>=</w:t>
      </w:r>
      <w:proofErr w:type="spellStart"/>
      <w:r>
        <w:t>TotalSell,Profit</w:t>
      </w:r>
      <w:proofErr w:type="spellEnd"/>
      <w:r>
        <w:t>=Profit)</w:t>
      </w:r>
    </w:p>
    <w:p w14:paraId="13681854" w14:textId="77777777" w:rsidR="00B537E4" w:rsidRDefault="00B537E4" w:rsidP="00B537E4">
      <w:pPr>
        <w:ind w:left="720"/>
      </w:pPr>
    </w:p>
    <w:p w14:paraId="40A29B0D" w14:textId="6059206F" w:rsidR="00B90D61" w:rsidRDefault="00B90D61" w:rsidP="00B90D61">
      <w:pPr>
        <w:pStyle w:val="ListParagraph"/>
        <w:numPr>
          <w:ilvl w:val="0"/>
          <w:numId w:val="19"/>
        </w:numPr>
      </w:pPr>
      <w:r>
        <w:t xml:space="preserve">Print out a sentence like the following: (use </w:t>
      </w:r>
      <w:r w:rsidR="001B27EF">
        <w:t xml:space="preserve">the </w:t>
      </w:r>
      <w:r>
        <w:t>paste</w:t>
      </w:r>
      <w:r w:rsidR="001B27EF">
        <w:t xml:space="preserve"> function</w:t>
      </w:r>
      <w:r>
        <w:t>)</w:t>
      </w:r>
    </w:p>
    <w:p w14:paraId="54888565" w14:textId="3327E8CD" w:rsidR="00B90D61" w:rsidRDefault="00B90D61" w:rsidP="00B90D61">
      <w:pPr>
        <w:pStyle w:val="ListParagraph"/>
        <w:ind w:left="1080"/>
      </w:pPr>
      <w:r>
        <w:t xml:space="preserve">IBM </w:t>
      </w:r>
      <w:proofErr w:type="gramStart"/>
      <w:r>
        <w:t>is bought</w:t>
      </w:r>
      <w:proofErr w:type="gramEnd"/>
      <w:r>
        <w:t xml:space="preserve"> at </w:t>
      </w:r>
      <w:r w:rsidR="00F92617">
        <w:t>$8,000 on 2006-05-21.</w:t>
      </w:r>
    </w:p>
    <w:p w14:paraId="1D1AC915" w14:textId="167B1B64" w:rsidR="00B537E4" w:rsidRDefault="00B537E4" w:rsidP="00B90D61">
      <w:pPr>
        <w:pStyle w:val="ListParagraph"/>
        <w:ind w:left="1080"/>
      </w:pPr>
    </w:p>
    <w:p w14:paraId="0FD42C54" w14:textId="1A0CC786" w:rsidR="00423F40" w:rsidRDefault="00423F40" w:rsidP="00423F40">
      <w:r w:rsidRPr="00423F40">
        <w:t xml:space="preserve">paste(stocks[1,1],"is bought </w:t>
      </w:r>
      <w:proofErr w:type="spellStart"/>
      <w:r w:rsidRPr="00423F40">
        <w:t>at",paste</w:t>
      </w:r>
      <w:proofErr w:type="spellEnd"/>
      <w:r w:rsidRPr="00423F40">
        <w:t xml:space="preserve">("$", </w:t>
      </w:r>
      <w:proofErr w:type="spellStart"/>
      <w:r w:rsidRPr="00423F40">
        <w:t>prettyNum</w:t>
      </w:r>
      <w:proofErr w:type="spellEnd"/>
      <w:r w:rsidRPr="00423F40">
        <w:t>(stocks[1,3],</w:t>
      </w:r>
      <w:proofErr w:type="spellStart"/>
      <w:r w:rsidRPr="00423F40">
        <w:t>big.mark</w:t>
      </w:r>
      <w:proofErr w:type="spellEnd"/>
      <w:r w:rsidRPr="00423F40">
        <w:t>=","),</w:t>
      </w:r>
      <w:proofErr w:type="spellStart"/>
      <w:r w:rsidRPr="00423F40">
        <w:t>sep</w:t>
      </w:r>
      <w:proofErr w:type="spellEnd"/>
      <w:r w:rsidRPr="00423F40">
        <w:t>=""), "on",</w:t>
      </w:r>
      <w:r>
        <w:t xml:space="preserve"> </w:t>
      </w:r>
      <w:r w:rsidRPr="00423F40">
        <w:t>paste(</w:t>
      </w:r>
      <w:proofErr w:type="spellStart"/>
      <w:r w:rsidRPr="00423F40">
        <w:t>as.Date</w:t>
      </w:r>
      <w:proofErr w:type="spellEnd"/>
      <w:r w:rsidRPr="00423F40">
        <w:t>(stocks[1,2],"%m/%d/%Y"),".",</w:t>
      </w:r>
      <w:proofErr w:type="spellStart"/>
      <w:r w:rsidRPr="00423F40">
        <w:t>sep</w:t>
      </w:r>
      <w:proofErr w:type="spellEnd"/>
      <w:r w:rsidRPr="00423F40">
        <w:t>=""))</w:t>
      </w:r>
    </w:p>
    <w:p w14:paraId="1300F05E" w14:textId="77777777" w:rsidR="00423F40" w:rsidRDefault="00423F40" w:rsidP="00423F40"/>
    <w:p w14:paraId="758587A2" w14:textId="2991747F" w:rsidR="00F92617" w:rsidRDefault="001B27EF" w:rsidP="00F92617">
      <w:pPr>
        <w:pStyle w:val="ListParagraph"/>
        <w:numPr>
          <w:ilvl w:val="0"/>
          <w:numId w:val="1"/>
        </w:numPr>
      </w:pPr>
      <w:r w:rsidRPr="001B27EF">
        <w:rPr>
          <w:b/>
        </w:rPr>
        <w:t>R</w:t>
      </w:r>
      <w:r>
        <w:t xml:space="preserve">: </w:t>
      </w:r>
      <w:r w:rsidR="00F92617">
        <w:t xml:space="preserve">You </w:t>
      </w:r>
      <w:proofErr w:type="gramStart"/>
      <w:r w:rsidR="00F92617">
        <w:t>are given</w:t>
      </w:r>
      <w:proofErr w:type="gramEnd"/>
      <w:r w:rsidR="00F92617">
        <w:t xml:space="preserve"> a text file called </w:t>
      </w:r>
      <w:r w:rsidR="00F92617">
        <w:rPr>
          <w:rFonts w:ascii="Courier New" w:hAnsi="Courier New" w:cs="Courier New"/>
        </w:rPr>
        <w:t>bankdata_r</w:t>
      </w:r>
      <w:r w:rsidR="00F92617" w:rsidRPr="00EA34B1">
        <w:rPr>
          <w:rFonts w:ascii="Courier New" w:hAnsi="Courier New" w:cs="Courier New"/>
        </w:rPr>
        <w:t>.txt</w:t>
      </w:r>
      <w:r w:rsidR="00F92617">
        <w:t>. The data layout is as follows.</w:t>
      </w:r>
    </w:p>
    <w:tbl>
      <w:tblPr>
        <w:tblW w:w="8440" w:type="dxa"/>
        <w:jc w:val="center"/>
        <w:tblLook w:val="04A0" w:firstRow="1" w:lastRow="0" w:firstColumn="1" w:lastColumn="0" w:noHBand="0" w:noVBand="1"/>
      </w:tblPr>
      <w:tblGrid>
        <w:gridCol w:w="1840"/>
        <w:gridCol w:w="2360"/>
        <w:gridCol w:w="1560"/>
        <w:gridCol w:w="2680"/>
      </w:tblGrid>
      <w:tr w:rsidR="00F149D2" w:rsidRPr="00F149D2" w14:paraId="08B11035" w14:textId="77777777" w:rsidTr="00F149D2">
        <w:trPr>
          <w:trHeight w:val="405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982FE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338CC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Starting Colum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69A83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7A77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b/>
                <w:bCs/>
                <w:color w:val="000000"/>
                <w:sz w:val="22"/>
                <w:szCs w:val="22"/>
              </w:rPr>
              <w:t>Data Type</w:t>
            </w:r>
          </w:p>
        </w:tc>
      </w:tr>
      <w:tr w:rsidR="00F149D2" w:rsidRPr="00F149D2" w14:paraId="52F00145" w14:textId="77777777" w:rsidTr="00F149D2">
        <w:trPr>
          <w:trHeight w:val="300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78717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63BED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99EA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E5CEF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Char</w:t>
            </w:r>
          </w:p>
        </w:tc>
      </w:tr>
      <w:tr w:rsidR="00F149D2" w:rsidRPr="00F149D2" w14:paraId="0B6F3293" w14:textId="77777777" w:rsidTr="00F149D2">
        <w:trPr>
          <w:trHeight w:val="300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9E5A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C29A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67AF7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83AA8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Factor</w:t>
            </w:r>
          </w:p>
        </w:tc>
      </w:tr>
      <w:tr w:rsidR="00F149D2" w:rsidRPr="00F149D2" w14:paraId="1112443D" w14:textId="77777777" w:rsidTr="00F149D2">
        <w:trPr>
          <w:trHeight w:val="300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E853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49775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6581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9E565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Char</w:t>
            </w:r>
          </w:p>
        </w:tc>
      </w:tr>
      <w:tr w:rsidR="00F149D2" w:rsidRPr="00F149D2" w14:paraId="3D5ADB4D" w14:textId="77777777" w:rsidTr="00F149D2">
        <w:trPr>
          <w:trHeight w:val="300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0850C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Balance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C944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207B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4BBF0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Num</w:t>
            </w:r>
            <w:proofErr w:type="spellEnd"/>
          </w:p>
        </w:tc>
      </w:tr>
      <w:tr w:rsidR="00F149D2" w:rsidRPr="00F149D2" w14:paraId="132ED8CD" w14:textId="77777777" w:rsidTr="00F149D2">
        <w:trPr>
          <w:trHeight w:val="300"/>
          <w:jc w:val="center"/>
        </w:trPr>
        <w:tc>
          <w:tcPr>
            <w:tcW w:w="1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EF37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Credit History</w:t>
            </w:r>
          </w:p>
        </w:tc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ED71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5E770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C6FEE" w14:textId="77777777" w:rsidR="00F149D2" w:rsidRPr="00F149D2" w:rsidRDefault="00F149D2" w:rsidP="00F149D2">
            <w:pPr>
              <w:jc w:val="center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F149D2">
              <w:rPr>
                <w:rFonts w:ascii="Calibri" w:eastAsia="Times New Roman" w:hAnsi="Calibri"/>
                <w:color w:val="000000"/>
                <w:sz w:val="22"/>
                <w:szCs w:val="22"/>
              </w:rPr>
              <w:t>Ordinal</w:t>
            </w:r>
          </w:p>
        </w:tc>
      </w:tr>
    </w:tbl>
    <w:p w14:paraId="563E2800" w14:textId="77777777" w:rsidR="001B27EF" w:rsidRDefault="001B27EF" w:rsidP="00F92617">
      <w:pPr>
        <w:pStyle w:val="ListParagraph"/>
      </w:pPr>
    </w:p>
    <w:p w14:paraId="2672A594" w14:textId="39F7DBED" w:rsidR="00F92617" w:rsidRDefault="00F149D2" w:rsidP="00F92617">
      <w:pPr>
        <w:pStyle w:val="ListParagraph"/>
      </w:pPr>
      <w:r>
        <w:t>Here’s a listing of file:</w:t>
      </w:r>
    </w:p>
    <w:p w14:paraId="7A65AC82" w14:textId="77777777" w:rsidR="00F149D2" w:rsidRDefault="00F149D2" w:rsidP="00F149D2">
      <w:pPr>
        <w:pStyle w:val="ListParagraph"/>
        <w:jc w:val="center"/>
      </w:pPr>
      <w:r>
        <w:t xml:space="preserve">Philip </w:t>
      </w:r>
      <w:proofErr w:type="gramStart"/>
      <w:r>
        <w:t>Jones  MV123414322.32GOOD</w:t>
      </w:r>
      <w:proofErr w:type="gramEnd"/>
    </w:p>
    <w:p w14:paraId="29980119" w14:textId="77777777" w:rsidR="00F149D2" w:rsidRDefault="00F149D2" w:rsidP="00F149D2">
      <w:pPr>
        <w:pStyle w:val="ListParagraph"/>
        <w:jc w:val="center"/>
      </w:pPr>
      <w:r>
        <w:t>Nathan PhilipsFV139915202.45GOOD</w:t>
      </w:r>
    </w:p>
    <w:p w14:paraId="476ED7F3" w14:textId="77777777" w:rsidR="00F149D2" w:rsidRDefault="00F149D2" w:rsidP="00F149D2">
      <w:pPr>
        <w:pStyle w:val="ListParagraph"/>
        <w:jc w:val="center"/>
      </w:pPr>
      <w:r>
        <w:t>Shu Lu        FW889251233.45GOOD</w:t>
      </w:r>
    </w:p>
    <w:p w14:paraId="6EF4A200" w14:textId="025F6424" w:rsidR="00F149D2" w:rsidRDefault="00F149D2" w:rsidP="00F149D2">
      <w:pPr>
        <w:pStyle w:val="ListParagraph"/>
        <w:jc w:val="center"/>
      </w:pPr>
      <w:r>
        <w:t xml:space="preserve">Betty </w:t>
      </w:r>
      <w:proofErr w:type="spellStart"/>
      <w:r>
        <w:t>Boop</w:t>
      </w:r>
      <w:proofErr w:type="spellEnd"/>
      <w:r>
        <w:t xml:space="preserve">    MV767750002.78MED</w:t>
      </w:r>
    </w:p>
    <w:p w14:paraId="4A5B600F" w14:textId="1C9A7C1A" w:rsidR="00F149D2" w:rsidRDefault="00F149D2" w:rsidP="00F149D2">
      <w:pPr>
        <w:pStyle w:val="ListParagraph"/>
        <w:numPr>
          <w:ilvl w:val="0"/>
          <w:numId w:val="20"/>
        </w:numPr>
      </w:pPr>
      <w:r>
        <w:t>Create a data frame by reading the data from the file. Skip the first person, choose your own column names. Save the data as the type listed in the above table.</w:t>
      </w:r>
    </w:p>
    <w:p w14:paraId="6D97A212" w14:textId="7CA57DD5" w:rsidR="00BE7ADB" w:rsidRDefault="00BE7ADB" w:rsidP="00BE7ADB">
      <w:pPr>
        <w:pStyle w:val="ListParagraph"/>
        <w:ind w:left="1080"/>
      </w:pPr>
    </w:p>
    <w:p w14:paraId="6D915696" w14:textId="13B4F581" w:rsidR="00E722A8" w:rsidRDefault="00E722A8" w:rsidP="00E722A8">
      <w:pPr>
        <w:pStyle w:val="ListParagraph"/>
        <w:ind w:left="1080"/>
      </w:pPr>
      <w:proofErr w:type="gramStart"/>
      <w:r>
        <w:t>bank</w:t>
      </w:r>
      <w:proofErr w:type="gramEnd"/>
      <w:r>
        <w:t>&lt;-</w:t>
      </w:r>
      <w:proofErr w:type="spellStart"/>
      <w:r>
        <w:t>read.fwf</w:t>
      </w:r>
      <w:proofErr w:type="spellEnd"/>
      <w:r>
        <w:t>("P:/STAT-6494-Data Management in SAS and R/data/bankdata_r.txt", widths=c(14,1,5,8,4), n=</w:t>
      </w:r>
      <w:bookmarkStart w:id="4" w:name="_GoBack"/>
      <w:bookmarkEnd w:id="4"/>
      <w:r>
        <w:t>3, header=F, skip=1)</w:t>
      </w:r>
    </w:p>
    <w:p w14:paraId="7BB3A1FD" w14:textId="77777777" w:rsidR="00E722A8" w:rsidRDefault="00E722A8" w:rsidP="00E722A8">
      <w:pPr>
        <w:pStyle w:val="ListParagraph"/>
        <w:ind w:left="1080"/>
      </w:pPr>
      <w:r>
        <w:t>colnames(bank)&lt;-c("Name","Gender","ID","Balance","Credit_History")</w:t>
      </w:r>
    </w:p>
    <w:p w14:paraId="355A5D86" w14:textId="77777777" w:rsidR="00E722A8" w:rsidRDefault="00E722A8" w:rsidP="00E722A8">
      <w:pPr>
        <w:pStyle w:val="ListParagraph"/>
        <w:ind w:left="1080"/>
      </w:pPr>
      <w:proofErr w:type="spellStart"/>
      <w:proofErr w:type="gramStart"/>
      <w:r>
        <w:t>bank$</w:t>
      </w:r>
      <w:proofErr w:type="gramEnd"/>
      <w:r>
        <w:t>Name</w:t>
      </w:r>
      <w:proofErr w:type="spellEnd"/>
      <w:r>
        <w:t>&lt;-</w:t>
      </w:r>
      <w:proofErr w:type="spellStart"/>
      <w:r>
        <w:t>as.character</w:t>
      </w:r>
      <w:proofErr w:type="spellEnd"/>
      <w:r>
        <w:t>(</w:t>
      </w:r>
      <w:proofErr w:type="spellStart"/>
      <w:r>
        <w:t>bank$Name</w:t>
      </w:r>
      <w:proofErr w:type="spellEnd"/>
      <w:r>
        <w:t>)</w:t>
      </w:r>
    </w:p>
    <w:p w14:paraId="66C2A5D5" w14:textId="77777777" w:rsidR="00E722A8" w:rsidRDefault="00E722A8" w:rsidP="00E722A8">
      <w:pPr>
        <w:pStyle w:val="ListParagraph"/>
        <w:ind w:left="1080"/>
      </w:pPr>
      <w:proofErr w:type="spellStart"/>
      <w:proofErr w:type="gramStart"/>
      <w:r>
        <w:t>bank$</w:t>
      </w:r>
      <w:proofErr w:type="gramEnd"/>
      <w:r>
        <w:t>Gender</w:t>
      </w:r>
      <w:proofErr w:type="spellEnd"/>
      <w:r>
        <w:t>&lt;-factor(</w:t>
      </w:r>
      <w:proofErr w:type="spellStart"/>
      <w:r>
        <w:t>bank$Gender</w:t>
      </w:r>
      <w:proofErr w:type="spellEnd"/>
      <w:r>
        <w:t>)</w:t>
      </w:r>
    </w:p>
    <w:p w14:paraId="5460D982" w14:textId="77777777" w:rsidR="00E722A8" w:rsidRDefault="00E722A8" w:rsidP="00E722A8">
      <w:pPr>
        <w:pStyle w:val="ListParagraph"/>
        <w:ind w:left="1080"/>
      </w:pPr>
      <w:proofErr w:type="spellStart"/>
      <w:proofErr w:type="gramStart"/>
      <w:r>
        <w:t>bank$</w:t>
      </w:r>
      <w:proofErr w:type="gramEnd"/>
      <w:r>
        <w:t>ID</w:t>
      </w:r>
      <w:proofErr w:type="spellEnd"/>
      <w:r>
        <w:t>=</w:t>
      </w:r>
      <w:proofErr w:type="spellStart"/>
      <w:r>
        <w:t>as.character</w:t>
      </w:r>
      <w:proofErr w:type="spellEnd"/>
      <w:r>
        <w:t>(</w:t>
      </w:r>
      <w:proofErr w:type="spellStart"/>
      <w:r>
        <w:t>bank$ID</w:t>
      </w:r>
      <w:proofErr w:type="spellEnd"/>
      <w:r>
        <w:t>)</w:t>
      </w:r>
    </w:p>
    <w:p w14:paraId="2285371B" w14:textId="77777777" w:rsidR="00E722A8" w:rsidRDefault="00E722A8" w:rsidP="00E722A8">
      <w:pPr>
        <w:pStyle w:val="ListParagraph"/>
        <w:ind w:left="1080"/>
      </w:pPr>
      <w:proofErr w:type="gramStart"/>
      <w:r>
        <w:t>bank$</w:t>
      </w:r>
      <w:proofErr w:type="gramEnd"/>
      <w:r>
        <w:t>Credit_History&lt;-factor(Credit_History,levels=c("MED","GOOD"))</w:t>
      </w:r>
    </w:p>
    <w:p w14:paraId="73D95195" w14:textId="77777777" w:rsidR="00E722A8" w:rsidRDefault="00E722A8" w:rsidP="00BE7ADB">
      <w:pPr>
        <w:pStyle w:val="ListParagraph"/>
        <w:ind w:left="1080"/>
      </w:pPr>
    </w:p>
    <w:p w14:paraId="77150674" w14:textId="77777777" w:rsidR="00E722A8" w:rsidRDefault="00E722A8" w:rsidP="00BE7ADB">
      <w:pPr>
        <w:pStyle w:val="ListParagraph"/>
        <w:ind w:left="1080"/>
      </w:pPr>
    </w:p>
    <w:p w14:paraId="20916AE8" w14:textId="783211BE" w:rsidR="00F149D2" w:rsidRDefault="00F149D2" w:rsidP="00F149D2">
      <w:pPr>
        <w:pStyle w:val="ListParagraph"/>
        <w:numPr>
          <w:ilvl w:val="0"/>
          <w:numId w:val="20"/>
        </w:numPr>
      </w:pPr>
      <w:r>
        <w:t xml:space="preserve">View this data set using </w:t>
      </w:r>
      <w:proofErr w:type="spellStart"/>
      <w:proofErr w:type="gramStart"/>
      <w:r w:rsidRPr="00F149D2">
        <w:rPr>
          <w:rFonts w:ascii="Courier New" w:hAnsi="Courier New" w:cs="Courier New"/>
        </w:rPr>
        <w:t>str</w:t>
      </w:r>
      <w:proofErr w:type="spellEnd"/>
      <w:r w:rsidRPr="00F149D2">
        <w:rPr>
          <w:rFonts w:ascii="Courier New" w:hAnsi="Courier New" w:cs="Courier New"/>
        </w:rPr>
        <w:t>(</w:t>
      </w:r>
      <w:proofErr w:type="gramEnd"/>
      <w:r w:rsidRPr="00F149D2">
        <w:rPr>
          <w:rFonts w:ascii="Courier New" w:hAnsi="Courier New" w:cs="Courier New"/>
        </w:rPr>
        <w:t>)</w:t>
      </w:r>
      <w:r>
        <w:t>.</w:t>
      </w:r>
    </w:p>
    <w:p w14:paraId="33DFA58D" w14:textId="1819F6F7" w:rsidR="00F149D2" w:rsidRDefault="00F149D2" w:rsidP="00F149D2">
      <w:pPr>
        <w:pStyle w:val="ListParagraph"/>
        <w:ind w:left="1080"/>
      </w:pPr>
    </w:p>
    <w:p w14:paraId="0BD01E54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Style w:val="gem3dmtclf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em3dmtclfb"/>
          <w:rFonts w:ascii="Lucida Console" w:hAnsi="Lucida Console"/>
          <w:color w:val="0000FF"/>
        </w:rPr>
        <w:t>str</w:t>
      </w:r>
      <w:proofErr w:type="spellEnd"/>
      <w:r>
        <w:rPr>
          <w:rStyle w:val="gem3dmtclfb"/>
          <w:rFonts w:ascii="Lucida Console" w:hAnsi="Lucida Console"/>
          <w:color w:val="0000FF"/>
        </w:rPr>
        <w:t>(</w:t>
      </w:r>
      <w:proofErr w:type="gramEnd"/>
      <w:r>
        <w:rPr>
          <w:rStyle w:val="gem3dmtclfb"/>
          <w:rFonts w:ascii="Lucida Console" w:hAnsi="Lucida Console"/>
          <w:color w:val="0000FF"/>
        </w:rPr>
        <w:t>bank)</w:t>
      </w:r>
    </w:p>
    <w:p w14:paraId="4A284605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'</w:t>
      </w:r>
      <w:proofErr w:type="spellStart"/>
      <w:r>
        <w:rPr>
          <w:rFonts w:ascii="Lucida Console" w:hAnsi="Lucida Console"/>
          <w:color w:val="000000"/>
        </w:rPr>
        <w:t>data.frame</w:t>
      </w:r>
      <w:proofErr w:type="spellEnd"/>
      <w:r>
        <w:rPr>
          <w:rFonts w:ascii="Lucida Console" w:hAnsi="Lucida Console"/>
          <w:color w:val="000000"/>
        </w:rPr>
        <w:t>':</w:t>
      </w:r>
      <w:r>
        <w:rPr>
          <w:rFonts w:ascii="Lucida Console" w:hAnsi="Lucida Console"/>
          <w:color w:val="000000"/>
        </w:rPr>
        <w:tab/>
        <w:t xml:space="preserve">3 obs. </w:t>
      </w:r>
      <w:proofErr w:type="gramStart"/>
      <w:r>
        <w:rPr>
          <w:rFonts w:ascii="Lucida Console" w:hAnsi="Lucida Console"/>
          <w:color w:val="000000"/>
        </w:rPr>
        <w:t>of  5</w:t>
      </w:r>
      <w:proofErr w:type="gramEnd"/>
      <w:r>
        <w:rPr>
          <w:rFonts w:ascii="Lucida Console" w:hAnsi="Lucida Console"/>
          <w:color w:val="000000"/>
        </w:rPr>
        <w:t xml:space="preserve"> variables:</w:t>
      </w:r>
    </w:p>
    <w:p w14:paraId="06130EED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$ Name          : </w:t>
      </w:r>
      <w:proofErr w:type="spellStart"/>
      <w:proofErr w:type="gramStart"/>
      <w:r>
        <w:rPr>
          <w:rFonts w:ascii="Lucida Console" w:hAnsi="Lucida Console"/>
          <w:color w:val="000000"/>
        </w:rPr>
        <w:t>chr</w:t>
      </w:r>
      <w:proofErr w:type="spellEnd"/>
      <w:r>
        <w:rPr>
          <w:rFonts w:ascii="Lucida Console" w:hAnsi="Lucida Console"/>
          <w:color w:val="000000"/>
        </w:rPr>
        <w:t xml:space="preserve">  "</w:t>
      </w:r>
      <w:proofErr w:type="gramEnd"/>
      <w:r>
        <w:rPr>
          <w:rFonts w:ascii="Lucida Console" w:hAnsi="Lucida Console"/>
          <w:color w:val="000000"/>
        </w:rPr>
        <w:t xml:space="preserve">Nathan Philips" "Shu Lu        " "Betty </w:t>
      </w:r>
      <w:proofErr w:type="spellStart"/>
      <w:r>
        <w:rPr>
          <w:rFonts w:ascii="Lucida Console" w:hAnsi="Lucida Console"/>
          <w:color w:val="000000"/>
        </w:rPr>
        <w:t>Boop</w:t>
      </w:r>
      <w:proofErr w:type="spellEnd"/>
      <w:r>
        <w:rPr>
          <w:rFonts w:ascii="Lucida Console" w:hAnsi="Lucida Console"/>
          <w:color w:val="000000"/>
        </w:rPr>
        <w:t xml:space="preserve">    "</w:t>
      </w:r>
    </w:p>
    <w:p w14:paraId="24305D29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$ Gender        : Factor w/ 2 levels "F","M": 1 1 2</w:t>
      </w:r>
    </w:p>
    <w:p w14:paraId="6E72B72C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$ ID            : </w:t>
      </w:r>
      <w:proofErr w:type="spellStart"/>
      <w:proofErr w:type="gramStart"/>
      <w:r>
        <w:rPr>
          <w:rFonts w:ascii="Lucida Console" w:hAnsi="Lucida Console"/>
          <w:color w:val="000000"/>
        </w:rPr>
        <w:t>chr</w:t>
      </w:r>
      <w:proofErr w:type="spellEnd"/>
      <w:r>
        <w:rPr>
          <w:rFonts w:ascii="Lucida Console" w:hAnsi="Lucida Console"/>
          <w:color w:val="000000"/>
        </w:rPr>
        <w:t xml:space="preserve">  "</w:t>
      </w:r>
      <w:proofErr w:type="gramEnd"/>
      <w:r>
        <w:rPr>
          <w:rFonts w:ascii="Lucida Console" w:hAnsi="Lucida Console"/>
          <w:color w:val="000000"/>
        </w:rPr>
        <w:t>V1399" "W8892" "V7677"</w:t>
      </w:r>
    </w:p>
    <w:p w14:paraId="41EA058D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$ Balance       : </w:t>
      </w:r>
      <w:proofErr w:type="spellStart"/>
      <w:proofErr w:type="gramStart"/>
      <w:r>
        <w:rPr>
          <w:rFonts w:ascii="Lucida Console" w:hAnsi="Lucida Console"/>
          <w:color w:val="000000"/>
        </w:rPr>
        <w:t>num</w:t>
      </w:r>
      <w:proofErr w:type="spellEnd"/>
      <w:r>
        <w:rPr>
          <w:rFonts w:ascii="Lucida Console" w:hAnsi="Lucida Console"/>
          <w:color w:val="000000"/>
        </w:rPr>
        <w:t xml:space="preserve">  15202</w:t>
      </w:r>
      <w:proofErr w:type="gramEnd"/>
      <w:r>
        <w:rPr>
          <w:rFonts w:ascii="Lucida Console" w:hAnsi="Lucida Console"/>
          <w:color w:val="000000"/>
        </w:rPr>
        <w:t xml:space="preserve"> 51233 50003</w:t>
      </w:r>
    </w:p>
    <w:p w14:paraId="49E3C1B9" w14:textId="77777777" w:rsidR="00E722A8" w:rsidRDefault="00E722A8" w:rsidP="00E722A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$ </w:t>
      </w:r>
      <w:proofErr w:type="spellStart"/>
      <w:r>
        <w:rPr>
          <w:rFonts w:ascii="Lucida Console" w:hAnsi="Lucida Console"/>
          <w:color w:val="000000"/>
        </w:rPr>
        <w:t>Credit_History</w:t>
      </w:r>
      <w:proofErr w:type="spellEnd"/>
      <w:r>
        <w:rPr>
          <w:rFonts w:ascii="Lucida Console" w:hAnsi="Lucida Console"/>
          <w:color w:val="000000"/>
        </w:rPr>
        <w:t xml:space="preserve">: </w:t>
      </w:r>
      <w:proofErr w:type="spellStart"/>
      <w:r>
        <w:rPr>
          <w:rFonts w:ascii="Lucida Console" w:hAnsi="Lucida Console"/>
          <w:color w:val="000000"/>
        </w:rPr>
        <w:t>Ord.factor</w:t>
      </w:r>
      <w:proofErr w:type="spellEnd"/>
      <w:r>
        <w:rPr>
          <w:rFonts w:ascii="Lucida Console" w:hAnsi="Lucida Console"/>
          <w:color w:val="000000"/>
        </w:rPr>
        <w:t xml:space="preserve"> w/ </w:t>
      </w:r>
      <w:proofErr w:type="gramStart"/>
      <w:r>
        <w:rPr>
          <w:rFonts w:ascii="Lucida Console" w:hAnsi="Lucida Console"/>
          <w:color w:val="000000"/>
        </w:rPr>
        <w:t>2</w:t>
      </w:r>
      <w:proofErr w:type="gramEnd"/>
      <w:r>
        <w:rPr>
          <w:rFonts w:ascii="Lucida Console" w:hAnsi="Lucida Console"/>
          <w:color w:val="000000"/>
        </w:rPr>
        <w:t xml:space="preserve"> levels "MED"&lt;"GOOD": NA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</w:p>
    <w:p w14:paraId="4B417FA8" w14:textId="77777777" w:rsidR="00E722A8" w:rsidRDefault="00E722A8">
      <w:pPr>
        <w:pStyle w:val="ListParagraph"/>
        <w:ind w:left="1080"/>
      </w:pPr>
    </w:p>
    <w:sectPr w:rsidR="00E722A8" w:rsidSect="00571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5678"/>
    <w:multiLevelType w:val="hybridMultilevel"/>
    <w:tmpl w:val="8304CDEC"/>
    <w:lvl w:ilvl="0" w:tplc="766A65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AD5959"/>
    <w:multiLevelType w:val="hybridMultilevel"/>
    <w:tmpl w:val="24D42120"/>
    <w:lvl w:ilvl="0" w:tplc="21C4DB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EA7C65"/>
    <w:multiLevelType w:val="hybridMultilevel"/>
    <w:tmpl w:val="F670D186"/>
    <w:lvl w:ilvl="0" w:tplc="684470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94CF8"/>
    <w:multiLevelType w:val="hybridMultilevel"/>
    <w:tmpl w:val="A8122822"/>
    <w:lvl w:ilvl="0" w:tplc="D8689A5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432D25"/>
    <w:multiLevelType w:val="hybridMultilevel"/>
    <w:tmpl w:val="3EA0F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6630A"/>
    <w:multiLevelType w:val="hybridMultilevel"/>
    <w:tmpl w:val="8318B5C4"/>
    <w:lvl w:ilvl="0" w:tplc="5C44FD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9E6414"/>
    <w:multiLevelType w:val="hybridMultilevel"/>
    <w:tmpl w:val="D57E0128"/>
    <w:lvl w:ilvl="0" w:tplc="987E8F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330DDF"/>
    <w:multiLevelType w:val="hybridMultilevel"/>
    <w:tmpl w:val="A232FA92"/>
    <w:lvl w:ilvl="0" w:tplc="6668FE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146AD4"/>
    <w:multiLevelType w:val="hybridMultilevel"/>
    <w:tmpl w:val="B19C447E"/>
    <w:lvl w:ilvl="0" w:tplc="1FC059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3E73A7"/>
    <w:multiLevelType w:val="hybridMultilevel"/>
    <w:tmpl w:val="C9764256"/>
    <w:lvl w:ilvl="0" w:tplc="802228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ACE11FA"/>
    <w:multiLevelType w:val="hybridMultilevel"/>
    <w:tmpl w:val="0D388C14"/>
    <w:lvl w:ilvl="0" w:tplc="E9644D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17964F7"/>
    <w:multiLevelType w:val="hybridMultilevel"/>
    <w:tmpl w:val="DE4EF2D8"/>
    <w:lvl w:ilvl="0" w:tplc="F9AE3F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A56757"/>
    <w:multiLevelType w:val="hybridMultilevel"/>
    <w:tmpl w:val="DBB8B1B4"/>
    <w:lvl w:ilvl="0" w:tplc="C5A012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10D6E0B"/>
    <w:multiLevelType w:val="hybridMultilevel"/>
    <w:tmpl w:val="B6C05A76"/>
    <w:lvl w:ilvl="0" w:tplc="AC0CCB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882175"/>
    <w:multiLevelType w:val="hybridMultilevel"/>
    <w:tmpl w:val="E682BE68"/>
    <w:lvl w:ilvl="0" w:tplc="E10C4F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78A5664"/>
    <w:multiLevelType w:val="hybridMultilevel"/>
    <w:tmpl w:val="B35EAC2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1641FF"/>
    <w:multiLevelType w:val="hybridMultilevel"/>
    <w:tmpl w:val="E0663E46"/>
    <w:lvl w:ilvl="0" w:tplc="61BCC9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C7A55F5"/>
    <w:multiLevelType w:val="hybridMultilevel"/>
    <w:tmpl w:val="CFB6FBA2"/>
    <w:lvl w:ilvl="0" w:tplc="AC92F7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1BF0F19"/>
    <w:multiLevelType w:val="hybridMultilevel"/>
    <w:tmpl w:val="1E34FFCC"/>
    <w:lvl w:ilvl="0" w:tplc="954C1C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8B5932"/>
    <w:multiLevelType w:val="hybridMultilevel"/>
    <w:tmpl w:val="F5F68A4E"/>
    <w:lvl w:ilvl="0" w:tplc="9A52D6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2"/>
  </w:num>
  <w:num w:numId="5">
    <w:abstractNumId w:val="3"/>
  </w:num>
  <w:num w:numId="6">
    <w:abstractNumId w:val="19"/>
  </w:num>
  <w:num w:numId="7">
    <w:abstractNumId w:val="8"/>
  </w:num>
  <w:num w:numId="8">
    <w:abstractNumId w:val="14"/>
  </w:num>
  <w:num w:numId="9">
    <w:abstractNumId w:val="0"/>
  </w:num>
  <w:num w:numId="10">
    <w:abstractNumId w:val="11"/>
  </w:num>
  <w:num w:numId="11">
    <w:abstractNumId w:val="13"/>
  </w:num>
  <w:num w:numId="12">
    <w:abstractNumId w:val="17"/>
  </w:num>
  <w:num w:numId="13">
    <w:abstractNumId w:val="1"/>
  </w:num>
  <w:num w:numId="14">
    <w:abstractNumId w:val="6"/>
  </w:num>
  <w:num w:numId="15">
    <w:abstractNumId w:val="16"/>
  </w:num>
  <w:num w:numId="16">
    <w:abstractNumId w:val="15"/>
  </w:num>
  <w:num w:numId="17">
    <w:abstractNumId w:val="5"/>
  </w:num>
  <w:num w:numId="18">
    <w:abstractNumId w:val="12"/>
  </w:num>
  <w:num w:numId="19">
    <w:abstractNumId w:val="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82096"/>
    <w:rsid w:val="00045FD6"/>
    <w:rsid w:val="0008123C"/>
    <w:rsid w:val="000A6462"/>
    <w:rsid w:val="000C097A"/>
    <w:rsid w:val="000F23C6"/>
    <w:rsid w:val="001102BC"/>
    <w:rsid w:val="00143FEC"/>
    <w:rsid w:val="001706F7"/>
    <w:rsid w:val="00181FD4"/>
    <w:rsid w:val="001937C6"/>
    <w:rsid w:val="001A4544"/>
    <w:rsid w:val="001B27EF"/>
    <w:rsid w:val="001D159C"/>
    <w:rsid w:val="00272761"/>
    <w:rsid w:val="002841D4"/>
    <w:rsid w:val="002C54FA"/>
    <w:rsid w:val="002E6337"/>
    <w:rsid w:val="003240E5"/>
    <w:rsid w:val="00333C93"/>
    <w:rsid w:val="00356BF3"/>
    <w:rsid w:val="0035702D"/>
    <w:rsid w:val="00363F0C"/>
    <w:rsid w:val="00376D97"/>
    <w:rsid w:val="00386328"/>
    <w:rsid w:val="003A28FF"/>
    <w:rsid w:val="003B2506"/>
    <w:rsid w:val="003E2B32"/>
    <w:rsid w:val="004109C4"/>
    <w:rsid w:val="00423F40"/>
    <w:rsid w:val="00470199"/>
    <w:rsid w:val="004A1596"/>
    <w:rsid w:val="004D5B46"/>
    <w:rsid w:val="004F1889"/>
    <w:rsid w:val="00531E0B"/>
    <w:rsid w:val="00535BBB"/>
    <w:rsid w:val="00551104"/>
    <w:rsid w:val="00571EF4"/>
    <w:rsid w:val="00571FB5"/>
    <w:rsid w:val="005855B5"/>
    <w:rsid w:val="00593BEF"/>
    <w:rsid w:val="005B14C4"/>
    <w:rsid w:val="005D0EC0"/>
    <w:rsid w:val="005E1817"/>
    <w:rsid w:val="005F3F76"/>
    <w:rsid w:val="00601871"/>
    <w:rsid w:val="00632F74"/>
    <w:rsid w:val="00661B29"/>
    <w:rsid w:val="00696336"/>
    <w:rsid w:val="006972C7"/>
    <w:rsid w:val="00697D61"/>
    <w:rsid w:val="006A45ED"/>
    <w:rsid w:val="006C50BD"/>
    <w:rsid w:val="006D5E5F"/>
    <w:rsid w:val="006E1C6A"/>
    <w:rsid w:val="00701688"/>
    <w:rsid w:val="00702F2B"/>
    <w:rsid w:val="00720208"/>
    <w:rsid w:val="00726066"/>
    <w:rsid w:val="00737AE0"/>
    <w:rsid w:val="00765CCB"/>
    <w:rsid w:val="00797971"/>
    <w:rsid w:val="00805B81"/>
    <w:rsid w:val="008102CD"/>
    <w:rsid w:val="0081204B"/>
    <w:rsid w:val="008A2473"/>
    <w:rsid w:val="008A5DCD"/>
    <w:rsid w:val="008E59C5"/>
    <w:rsid w:val="008F405B"/>
    <w:rsid w:val="0094026D"/>
    <w:rsid w:val="009621F2"/>
    <w:rsid w:val="009B1E18"/>
    <w:rsid w:val="009F3898"/>
    <w:rsid w:val="00A21C74"/>
    <w:rsid w:val="00A31760"/>
    <w:rsid w:val="00A52669"/>
    <w:rsid w:val="00A7029D"/>
    <w:rsid w:val="00AA240E"/>
    <w:rsid w:val="00AB2ED4"/>
    <w:rsid w:val="00B0120F"/>
    <w:rsid w:val="00B0585E"/>
    <w:rsid w:val="00B10CA9"/>
    <w:rsid w:val="00B35C3D"/>
    <w:rsid w:val="00B3785B"/>
    <w:rsid w:val="00B4061E"/>
    <w:rsid w:val="00B50AF1"/>
    <w:rsid w:val="00B537E4"/>
    <w:rsid w:val="00B82096"/>
    <w:rsid w:val="00B90D61"/>
    <w:rsid w:val="00BB6327"/>
    <w:rsid w:val="00BD0B21"/>
    <w:rsid w:val="00BD76B6"/>
    <w:rsid w:val="00BE7ADB"/>
    <w:rsid w:val="00C011F7"/>
    <w:rsid w:val="00C033CF"/>
    <w:rsid w:val="00C37CC9"/>
    <w:rsid w:val="00C435B4"/>
    <w:rsid w:val="00C50C0F"/>
    <w:rsid w:val="00C5463A"/>
    <w:rsid w:val="00C77150"/>
    <w:rsid w:val="00C9765C"/>
    <w:rsid w:val="00CA38F4"/>
    <w:rsid w:val="00CD07D3"/>
    <w:rsid w:val="00CD5E58"/>
    <w:rsid w:val="00D27303"/>
    <w:rsid w:val="00D33DA8"/>
    <w:rsid w:val="00D77F1C"/>
    <w:rsid w:val="00DA0B13"/>
    <w:rsid w:val="00DA248C"/>
    <w:rsid w:val="00DA4CDC"/>
    <w:rsid w:val="00DB710A"/>
    <w:rsid w:val="00E17C6C"/>
    <w:rsid w:val="00E210AC"/>
    <w:rsid w:val="00E32ECB"/>
    <w:rsid w:val="00E722A8"/>
    <w:rsid w:val="00E72FC9"/>
    <w:rsid w:val="00E80537"/>
    <w:rsid w:val="00E90AF2"/>
    <w:rsid w:val="00E93FEE"/>
    <w:rsid w:val="00E972BC"/>
    <w:rsid w:val="00EA34B1"/>
    <w:rsid w:val="00EF1590"/>
    <w:rsid w:val="00F004CE"/>
    <w:rsid w:val="00F149D2"/>
    <w:rsid w:val="00F255E9"/>
    <w:rsid w:val="00F26F27"/>
    <w:rsid w:val="00F46917"/>
    <w:rsid w:val="00F50823"/>
    <w:rsid w:val="00F552FE"/>
    <w:rsid w:val="00F619A9"/>
    <w:rsid w:val="00F71E6F"/>
    <w:rsid w:val="00F72CB6"/>
    <w:rsid w:val="00F92617"/>
    <w:rsid w:val="00FA58CA"/>
    <w:rsid w:val="00FD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C90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2BC"/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5DC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096"/>
    <w:pPr>
      <w:ind w:left="720"/>
      <w:contextualSpacing/>
    </w:pPr>
    <w:rPr>
      <w:rFonts w:asciiTheme="minorHAnsi" w:hAnsiTheme="minorHAnsi" w:cstheme="minorBidi"/>
    </w:rPr>
  </w:style>
  <w:style w:type="character" w:styleId="Emphasis">
    <w:name w:val="Emphasis"/>
    <w:basedOn w:val="DefaultParagraphFont"/>
    <w:uiPriority w:val="20"/>
    <w:qFormat/>
    <w:rsid w:val="00D77F1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70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702D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A5DCD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8A5DC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5DC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Date">
    <w:name w:val="Date"/>
    <w:next w:val="Normal"/>
    <w:link w:val="DateChar"/>
    <w:semiHidden/>
    <w:unhideWhenUsed/>
    <w:qFormat/>
    <w:rsid w:val="008A5DC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semiHidden/>
    <w:rsid w:val="008A5DCD"/>
  </w:style>
  <w:style w:type="paragraph" w:customStyle="1" w:styleId="Author">
    <w:name w:val="Author"/>
    <w:next w:val="Normal"/>
    <w:qFormat/>
    <w:rsid w:val="008A5DCD"/>
    <w:pPr>
      <w:keepNext/>
      <w:keepLines/>
      <w:spacing w:after="200"/>
      <w:jc w:val="center"/>
    </w:pPr>
  </w:style>
  <w:style w:type="character" w:customStyle="1" w:styleId="VerbatimChar">
    <w:name w:val="Verbatim Char"/>
    <w:basedOn w:val="DefaultParagraphFont"/>
    <w:link w:val="SourceCode"/>
    <w:locked/>
    <w:rsid w:val="008A5DCD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A5DCD"/>
    <w:pPr>
      <w:shd w:val="clear" w:color="auto" w:fill="F8F8F8"/>
      <w:wordWrap w:val="0"/>
      <w:spacing w:before="180" w:after="180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8A5DCD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8A5DCD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8A5DCD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8A5DCD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8A5DCD"/>
    <w:rPr>
      <w:rFonts w:ascii="Consolas" w:hAnsi="Consolas" w:cs="Consolas"/>
      <w:sz w:val="22"/>
      <w:shd w:val="clear" w:color="auto" w:fill="F8F8F8"/>
    </w:rPr>
  </w:style>
  <w:style w:type="character" w:customStyle="1" w:styleId="gem3dmtclfb">
    <w:name w:val="gem3dmtclfb"/>
    <w:basedOn w:val="DefaultParagraphFont"/>
    <w:rsid w:val="00E72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1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9</Pages>
  <Words>1276</Words>
  <Characters>727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8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6</cp:revision>
  <dcterms:created xsi:type="dcterms:W3CDTF">2017-09-12T17:17:00Z</dcterms:created>
  <dcterms:modified xsi:type="dcterms:W3CDTF">2017-09-18T14:59:00Z</dcterms:modified>
</cp:coreProperties>
</file>